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476B8" w14:textId="77777777" w:rsidR="00206AFC" w:rsidRPr="00230BF5" w:rsidRDefault="00E0531B" w:rsidP="00E0531B">
      <w:pPr>
        <w:jc w:val="center"/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</w:rPr>
        <w:t>CURRICULUM VITAE</w:t>
      </w:r>
    </w:p>
    <w:p w14:paraId="75B476B9" w14:textId="7304442E" w:rsidR="00E0531B" w:rsidRPr="00230BF5" w:rsidRDefault="00CE7EC1" w:rsidP="00E0531B">
      <w:pPr>
        <w:jc w:val="center"/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</w:rPr>
        <w:t xml:space="preserve">(UPDATED </w:t>
      </w:r>
      <w:r w:rsidR="00453223">
        <w:rPr>
          <w:rFonts w:ascii="Times New Roman" w:hAnsi="Times New Roman" w:cs="Times New Roman"/>
        </w:rPr>
        <w:t>1</w:t>
      </w:r>
      <w:r w:rsidR="008C08C3">
        <w:rPr>
          <w:rFonts w:ascii="Times New Roman" w:hAnsi="Times New Roman" w:cs="Times New Roman"/>
        </w:rPr>
        <w:t>3</w:t>
      </w:r>
      <w:r w:rsidR="00781B05">
        <w:rPr>
          <w:rFonts w:ascii="Times New Roman" w:hAnsi="Times New Roman" w:cs="Times New Roman"/>
        </w:rPr>
        <w:t xml:space="preserve"> </w:t>
      </w:r>
      <w:r w:rsidR="008C08C3">
        <w:rPr>
          <w:rFonts w:ascii="Times New Roman" w:hAnsi="Times New Roman" w:cs="Times New Roman"/>
        </w:rPr>
        <w:t>Apr</w:t>
      </w:r>
      <w:r w:rsidRPr="00230BF5">
        <w:rPr>
          <w:rFonts w:ascii="Times New Roman" w:hAnsi="Times New Roman" w:cs="Times New Roman"/>
        </w:rPr>
        <w:t xml:space="preserve">, </w:t>
      </w:r>
      <w:r w:rsidR="00A346B6" w:rsidRPr="00230BF5">
        <w:rPr>
          <w:rFonts w:ascii="Times New Roman" w:hAnsi="Times New Roman" w:cs="Times New Roman"/>
        </w:rPr>
        <w:t>20</w:t>
      </w:r>
      <w:r w:rsidR="00C9087B">
        <w:rPr>
          <w:rFonts w:ascii="Times New Roman" w:hAnsi="Times New Roman" w:cs="Times New Roman"/>
        </w:rPr>
        <w:t>2</w:t>
      </w:r>
      <w:r w:rsidR="00992FCC">
        <w:rPr>
          <w:rFonts w:ascii="Times New Roman" w:hAnsi="Times New Roman" w:cs="Times New Roman"/>
        </w:rPr>
        <w:t>1</w:t>
      </w:r>
      <w:r w:rsidR="00E0531B" w:rsidRPr="00230BF5">
        <w:rPr>
          <w:rFonts w:ascii="Times New Roman" w:hAnsi="Times New Roman" w:cs="Times New Roman"/>
        </w:rPr>
        <w:t>)</w:t>
      </w:r>
    </w:p>
    <w:p w14:paraId="75B476BA" w14:textId="77777777" w:rsidR="00E0531B" w:rsidRPr="00230BF5" w:rsidRDefault="00E0531B" w:rsidP="00E0531B">
      <w:pPr>
        <w:jc w:val="center"/>
        <w:rPr>
          <w:rFonts w:ascii="Times New Roman" w:hAnsi="Times New Roman" w:cs="Times New Roman"/>
        </w:rPr>
      </w:pPr>
    </w:p>
    <w:p w14:paraId="75B476BB" w14:textId="77777777" w:rsidR="00E0531B" w:rsidRPr="00230BF5" w:rsidRDefault="00B261BB" w:rsidP="00E0531B">
      <w:pPr>
        <w:jc w:val="center"/>
        <w:rPr>
          <w:rFonts w:ascii="Times New Roman" w:hAnsi="Times New Roman" w:cs="Times New Roman"/>
          <w:b/>
        </w:rPr>
      </w:pPr>
      <w:r w:rsidRPr="00230BF5">
        <w:rPr>
          <w:rFonts w:ascii="Times New Roman" w:hAnsi="Times New Roman" w:cs="Times New Roman"/>
          <w:b/>
        </w:rPr>
        <w:t xml:space="preserve">John </w:t>
      </w:r>
      <w:r w:rsidR="00E0531B" w:rsidRPr="00230BF5">
        <w:rPr>
          <w:rFonts w:ascii="Times New Roman" w:hAnsi="Times New Roman" w:cs="Times New Roman"/>
          <w:b/>
        </w:rPr>
        <w:t>HANZHANG YE</w:t>
      </w:r>
    </w:p>
    <w:p w14:paraId="4FAC4165" w14:textId="7D4FE461" w:rsidR="00066997" w:rsidRPr="00230BF5" w:rsidRDefault="002E1598" w:rsidP="004B2E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: </w:t>
      </w:r>
      <w:hyperlink r:id="rId8" w:history="1">
        <w:r w:rsidR="001957FB" w:rsidRPr="00423416">
          <w:rPr>
            <w:rStyle w:val="Hyperlink"/>
            <w:rFonts w:ascii="Times New Roman" w:hAnsi="Times New Roman" w:cs="Times New Roman"/>
          </w:rPr>
          <w:t>ye000129@umn.edu</w:t>
        </w:r>
      </w:hyperlink>
    </w:p>
    <w:p w14:paraId="75B476C2" w14:textId="22F9B148" w:rsidR="00E0531B" w:rsidRDefault="001B7897" w:rsidP="00E0531B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EDUCATION</w:t>
      </w:r>
    </w:p>
    <w:p w14:paraId="6012CD07" w14:textId="69F56119" w:rsidR="00E77004" w:rsidRPr="003B6B2C" w:rsidRDefault="00E8488D" w:rsidP="00E0531B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Jan, 2021 – Current: </w:t>
      </w:r>
      <w:r w:rsidR="003B6B2C">
        <w:rPr>
          <w:rFonts w:ascii="Times New Roman" w:hAnsi="Times New Roman" w:cs="Times New Roman"/>
          <w:b/>
        </w:rPr>
        <w:t xml:space="preserve">Ph.D. </w:t>
      </w:r>
      <w:r w:rsidR="003B6B2C" w:rsidRPr="006A1CB7">
        <w:rPr>
          <w:rFonts w:ascii="Times New Roman" w:hAnsi="Times New Roman" w:cs="Times New Roman"/>
          <w:b/>
        </w:rPr>
        <w:t>student in History of Science and Technology</w:t>
      </w:r>
      <w:r w:rsidR="003B6B2C">
        <w:rPr>
          <w:rFonts w:ascii="Times New Roman" w:hAnsi="Times New Roman" w:cs="Times New Roman"/>
          <w:bCs/>
        </w:rPr>
        <w:t>, University of Minnesota</w:t>
      </w:r>
      <w:r w:rsidR="00105BD3">
        <w:rPr>
          <w:rFonts w:ascii="Times New Roman" w:hAnsi="Times New Roman" w:cs="Times New Roman"/>
          <w:bCs/>
        </w:rPr>
        <w:t xml:space="preserve"> </w:t>
      </w:r>
      <w:r w:rsidR="006A1CB7">
        <w:rPr>
          <w:rFonts w:ascii="Times New Roman" w:hAnsi="Times New Roman" w:cs="Times New Roman"/>
          <w:bCs/>
        </w:rPr>
        <w:t>Twin Cities</w:t>
      </w:r>
      <w:r w:rsidR="008E18A8">
        <w:rPr>
          <w:rFonts w:ascii="Times New Roman" w:hAnsi="Times New Roman" w:cs="Times New Roman"/>
          <w:bCs/>
        </w:rPr>
        <w:t>: Minnesota,</w:t>
      </w:r>
      <w:r w:rsidR="00105BD3">
        <w:rPr>
          <w:rFonts w:ascii="Times New Roman" w:hAnsi="Times New Roman" w:cs="Times New Roman"/>
          <w:bCs/>
        </w:rPr>
        <w:t xml:space="preserve"> </w:t>
      </w:r>
      <w:r w:rsidR="003B6B2C">
        <w:rPr>
          <w:rFonts w:ascii="Times New Roman" w:hAnsi="Times New Roman" w:cs="Times New Roman"/>
          <w:bCs/>
        </w:rPr>
        <w:t xml:space="preserve">U.S.A. </w:t>
      </w:r>
    </w:p>
    <w:p w14:paraId="75B476C3" w14:textId="07BAB021" w:rsidR="00E0531B" w:rsidRPr="00B43096" w:rsidRDefault="00B8673E" w:rsidP="00E0531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Aug </w:t>
      </w:r>
      <w:r w:rsidR="00A354B1" w:rsidRPr="00230BF5">
        <w:rPr>
          <w:rFonts w:ascii="Times New Roman" w:hAnsi="Times New Roman" w:cs="Times New Roman"/>
        </w:rPr>
        <w:t>2015</w:t>
      </w:r>
      <w:r w:rsidR="00E8488D">
        <w:rPr>
          <w:rFonts w:ascii="Times New Roman" w:hAnsi="Times New Roman" w:cs="Times New Roman"/>
        </w:rPr>
        <w:t xml:space="preserve"> –</w:t>
      </w:r>
      <w:r>
        <w:rPr>
          <w:rFonts w:ascii="Times New Roman" w:hAnsi="Times New Roman" w:cs="Times New Roman"/>
        </w:rPr>
        <w:t xml:space="preserve"> </w:t>
      </w:r>
      <w:r w:rsidR="00EC3EAA">
        <w:rPr>
          <w:rFonts w:ascii="Times New Roman" w:hAnsi="Times New Roman" w:cs="Times New Roman"/>
        </w:rPr>
        <w:t>Nov</w:t>
      </w:r>
      <w:r>
        <w:rPr>
          <w:rFonts w:ascii="Times New Roman" w:hAnsi="Times New Roman" w:cs="Times New Roman"/>
        </w:rPr>
        <w:t xml:space="preserve"> </w:t>
      </w:r>
      <w:r w:rsidR="00BA1820" w:rsidRPr="00230BF5">
        <w:rPr>
          <w:rFonts w:ascii="Times New Roman" w:hAnsi="Times New Roman" w:cs="Times New Roman"/>
        </w:rPr>
        <w:t xml:space="preserve">2017: </w:t>
      </w:r>
      <w:r w:rsidR="00E0531B" w:rsidRPr="00B2621E">
        <w:rPr>
          <w:rFonts w:ascii="Times New Roman" w:hAnsi="Times New Roman" w:cs="Times New Roman"/>
          <w:b/>
        </w:rPr>
        <w:t xml:space="preserve">MPhil. </w:t>
      </w:r>
      <w:r w:rsidR="00217552">
        <w:rPr>
          <w:rFonts w:ascii="Times New Roman" w:hAnsi="Times New Roman" w:cs="Times New Roman"/>
          <w:b/>
        </w:rPr>
        <w:t>i</w:t>
      </w:r>
      <w:r w:rsidR="003B6B2C">
        <w:rPr>
          <w:rFonts w:ascii="Times New Roman" w:hAnsi="Times New Roman" w:cs="Times New Roman"/>
          <w:b/>
        </w:rPr>
        <w:t xml:space="preserve">n </w:t>
      </w:r>
      <w:r w:rsidR="00E0531B" w:rsidRPr="00B2621E">
        <w:rPr>
          <w:rFonts w:ascii="Times New Roman" w:hAnsi="Times New Roman" w:cs="Times New Roman"/>
          <w:b/>
        </w:rPr>
        <w:t>Sociology</w:t>
      </w:r>
      <w:r w:rsidR="00E0531B" w:rsidRPr="00230BF5">
        <w:rPr>
          <w:rFonts w:ascii="Times New Roman" w:hAnsi="Times New Roman" w:cs="Times New Roman"/>
        </w:rPr>
        <w:t>, The Chinese University of Hong Kong</w:t>
      </w:r>
      <w:r w:rsidR="00BD2198" w:rsidRPr="00230BF5">
        <w:rPr>
          <w:rFonts w:ascii="Times New Roman" w:hAnsi="Times New Roman" w:cs="Times New Roman"/>
        </w:rPr>
        <w:t>:</w:t>
      </w:r>
      <w:r w:rsidR="00247431" w:rsidRPr="00230BF5">
        <w:rPr>
          <w:rFonts w:ascii="Times New Roman" w:hAnsi="Times New Roman" w:cs="Times New Roman"/>
        </w:rPr>
        <w:t xml:space="preserve"> Hong Kong S.A.R</w:t>
      </w:r>
      <w:r w:rsidR="008729F6" w:rsidRPr="00230BF5">
        <w:rPr>
          <w:rFonts w:ascii="Times New Roman" w:hAnsi="Times New Roman" w:cs="Times New Roman"/>
        </w:rPr>
        <w:t>.</w:t>
      </w:r>
      <w:r w:rsidR="00E0531B" w:rsidRPr="00230BF5">
        <w:rPr>
          <w:rFonts w:ascii="Times New Roman" w:hAnsi="Times New Roman" w:cs="Times New Roman"/>
        </w:rPr>
        <w:t xml:space="preserve"> </w:t>
      </w:r>
    </w:p>
    <w:p w14:paraId="75B476C5" w14:textId="4441EB23" w:rsidR="00E0531B" w:rsidRPr="00230BF5" w:rsidRDefault="00B8673E" w:rsidP="00E053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p </w:t>
      </w:r>
      <w:r w:rsidR="00A354B1" w:rsidRPr="00230BF5">
        <w:rPr>
          <w:rFonts w:ascii="Times New Roman" w:hAnsi="Times New Roman" w:cs="Times New Roman"/>
        </w:rPr>
        <w:t>2011</w:t>
      </w:r>
      <w:r w:rsidR="00E8488D">
        <w:rPr>
          <w:rFonts w:ascii="Times New Roman" w:hAnsi="Times New Roman" w:cs="Times New Roman"/>
        </w:rPr>
        <w:t>–</w:t>
      </w:r>
      <w:r w:rsidR="00E200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u</w:t>
      </w:r>
      <w:r w:rsidR="00DF0A11">
        <w:rPr>
          <w:rFonts w:ascii="Times New Roman" w:hAnsi="Times New Roman" w:cs="Times New Roman"/>
        </w:rPr>
        <w:t xml:space="preserve">l </w:t>
      </w:r>
      <w:r w:rsidR="00BA1820" w:rsidRPr="00230BF5">
        <w:rPr>
          <w:rFonts w:ascii="Times New Roman" w:hAnsi="Times New Roman" w:cs="Times New Roman"/>
        </w:rPr>
        <w:t xml:space="preserve">2015: </w:t>
      </w:r>
      <w:r w:rsidR="00E17080" w:rsidRPr="00B2621E">
        <w:rPr>
          <w:rFonts w:ascii="Times New Roman" w:hAnsi="Times New Roman" w:cs="Times New Roman"/>
          <w:b/>
        </w:rPr>
        <w:t>BSc</w:t>
      </w:r>
      <w:r w:rsidR="00E0531B" w:rsidRPr="00B2621E">
        <w:rPr>
          <w:rFonts w:ascii="Times New Roman" w:hAnsi="Times New Roman" w:cs="Times New Roman"/>
          <w:b/>
        </w:rPr>
        <w:t xml:space="preserve">. </w:t>
      </w:r>
      <w:r w:rsidR="00217552">
        <w:rPr>
          <w:rFonts w:ascii="Times New Roman" w:hAnsi="Times New Roman" w:cs="Times New Roman"/>
          <w:b/>
        </w:rPr>
        <w:t>i</w:t>
      </w:r>
      <w:r w:rsidR="003B6B2C">
        <w:rPr>
          <w:rFonts w:ascii="Times New Roman" w:hAnsi="Times New Roman" w:cs="Times New Roman"/>
          <w:b/>
        </w:rPr>
        <w:t xml:space="preserve">n </w:t>
      </w:r>
      <w:r w:rsidR="00E0531B" w:rsidRPr="00B2621E">
        <w:rPr>
          <w:rFonts w:ascii="Times New Roman" w:hAnsi="Times New Roman" w:cs="Times New Roman"/>
          <w:b/>
        </w:rPr>
        <w:t>Mathematics</w:t>
      </w:r>
      <w:r w:rsidR="00E0531B" w:rsidRPr="00230BF5">
        <w:rPr>
          <w:rFonts w:ascii="Times New Roman" w:hAnsi="Times New Roman" w:cs="Times New Roman"/>
        </w:rPr>
        <w:t>, Beihang University</w:t>
      </w:r>
      <w:r w:rsidR="00B43096">
        <w:rPr>
          <w:rFonts w:ascii="Times New Roman" w:hAnsi="Times New Roman" w:cs="Times New Roman"/>
        </w:rPr>
        <w:t xml:space="preserve"> (Beijing University of Aeronautics and Astronautics)</w:t>
      </w:r>
      <w:r w:rsidR="00BD2198" w:rsidRPr="00230BF5">
        <w:rPr>
          <w:rFonts w:ascii="Times New Roman" w:hAnsi="Times New Roman" w:cs="Times New Roman"/>
        </w:rPr>
        <w:t>:</w:t>
      </w:r>
      <w:r w:rsidR="00247431" w:rsidRPr="00230BF5">
        <w:rPr>
          <w:rFonts w:ascii="Times New Roman" w:hAnsi="Times New Roman" w:cs="Times New Roman"/>
        </w:rPr>
        <w:t xml:space="preserve"> </w:t>
      </w:r>
      <w:r w:rsidR="00F04D36" w:rsidRPr="00230BF5">
        <w:rPr>
          <w:rFonts w:ascii="Times New Roman" w:hAnsi="Times New Roman" w:cs="Times New Roman"/>
        </w:rPr>
        <w:t xml:space="preserve">Beijing, </w:t>
      </w:r>
      <w:r w:rsidR="00AD39EC">
        <w:rPr>
          <w:rFonts w:ascii="Times New Roman" w:hAnsi="Times New Roman" w:cs="Times New Roman"/>
        </w:rPr>
        <w:t>P.R.</w:t>
      </w:r>
      <w:r w:rsidR="00AD39EC" w:rsidRPr="00230BF5">
        <w:rPr>
          <w:rFonts w:ascii="Times New Roman" w:hAnsi="Times New Roman" w:cs="Times New Roman"/>
        </w:rPr>
        <w:t xml:space="preserve">China. </w:t>
      </w:r>
    </w:p>
    <w:p w14:paraId="5097FE9D" w14:textId="5E3F607C" w:rsidR="00A354B1" w:rsidRDefault="001B7897" w:rsidP="00A354B1">
      <w:pPr>
        <w:rPr>
          <w:rFonts w:ascii="Times New Roman" w:hAnsi="Times New Roman" w:cs="Times New Roman"/>
          <w:b/>
          <w:bCs/>
          <w:u w:val="single"/>
          <w:lang w:val="en-HK"/>
        </w:rPr>
      </w:pPr>
      <w:r>
        <w:rPr>
          <w:rFonts w:ascii="Times New Roman" w:hAnsi="Times New Roman" w:cs="Times New Roman"/>
          <w:b/>
          <w:bCs/>
          <w:u w:val="single"/>
          <w:lang w:val="en-HK"/>
        </w:rPr>
        <w:t>WORKING</w:t>
      </w:r>
      <w:r w:rsidR="00A354B1" w:rsidRPr="00230BF5">
        <w:rPr>
          <w:rFonts w:ascii="Times New Roman" w:hAnsi="Times New Roman" w:cs="Times New Roman"/>
          <w:b/>
          <w:bCs/>
          <w:u w:val="single"/>
          <w:lang w:val="en-HK"/>
        </w:rPr>
        <w:t xml:space="preserve"> </w:t>
      </w:r>
      <w:r>
        <w:rPr>
          <w:rFonts w:ascii="Times New Roman" w:hAnsi="Times New Roman" w:cs="Times New Roman"/>
          <w:b/>
          <w:bCs/>
          <w:u w:val="single"/>
          <w:lang w:val="en-HK"/>
        </w:rPr>
        <w:t>EXPERIENCE</w:t>
      </w:r>
    </w:p>
    <w:p w14:paraId="4065563B" w14:textId="3DC37F8B" w:rsidR="00E95B3C" w:rsidRPr="00395983" w:rsidRDefault="00E95B3C" w:rsidP="00A354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/0</w:t>
      </w:r>
      <w:r w:rsidR="00395983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– </w:t>
      </w:r>
      <w:r w:rsidR="00660666">
        <w:rPr>
          <w:rFonts w:ascii="Times New Roman" w:hAnsi="Times New Roman" w:cs="Times New Roman"/>
        </w:rPr>
        <w:t>2020/12</w:t>
      </w:r>
      <w:r>
        <w:rPr>
          <w:rFonts w:ascii="Times New Roman" w:hAnsi="Times New Roman" w:cs="Times New Roman"/>
        </w:rPr>
        <w:t>:</w:t>
      </w:r>
      <w:r w:rsidR="00781831" w:rsidRPr="00781831">
        <w:rPr>
          <w:rFonts w:ascii="Times New Roman" w:hAnsi="Times New Roman" w:cs="Times New Roman"/>
        </w:rPr>
        <w:t xml:space="preserve"> </w:t>
      </w:r>
      <w:r w:rsidR="00781831">
        <w:rPr>
          <w:rFonts w:ascii="Times New Roman" w:hAnsi="Times New Roman" w:cs="Times New Roman"/>
        </w:rPr>
        <w:t>S</w:t>
      </w:r>
      <w:r w:rsidR="00781831">
        <w:rPr>
          <w:rFonts w:ascii="Times New Roman" w:hAnsi="Times New Roman" w:cs="Times New Roman" w:hint="eastAsia"/>
        </w:rPr>
        <w:t>en</w:t>
      </w:r>
      <w:r w:rsidR="00781831">
        <w:rPr>
          <w:rFonts w:ascii="Times New Roman" w:hAnsi="Times New Roman" w:cs="Times New Roman"/>
        </w:rPr>
        <w:t>ior</w:t>
      </w:r>
      <w:r>
        <w:rPr>
          <w:rFonts w:ascii="Times New Roman" w:hAnsi="Times New Roman" w:cs="Times New Roman"/>
        </w:rPr>
        <w:t xml:space="preserve"> </w:t>
      </w:r>
      <w:r w:rsidRPr="00230BF5">
        <w:rPr>
          <w:rFonts w:ascii="Times New Roman" w:hAnsi="Times New Roman" w:cs="Times New Roman"/>
        </w:rPr>
        <w:t>Research Assistant</w:t>
      </w:r>
      <w:r>
        <w:rPr>
          <w:rFonts w:ascii="Times New Roman" w:hAnsi="Times New Roman" w:cs="Times New Roman"/>
        </w:rPr>
        <w:t xml:space="preserve">, Prof. </w:t>
      </w:r>
      <w:r w:rsidR="00455EDE">
        <w:rPr>
          <w:rFonts w:ascii="Times New Roman" w:hAnsi="Times New Roman" w:cs="Times New Roman"/>
        </w:rPr>
        <w:t>Samson</w:t>
      </w:r>
      <w:r>
        <w:rPr>
          <w:rFonts w:ascii="Times New Roman" w:hAnsi="Times New Roman" w:cs="Times New Roman"/>
        </w:rPr>
        <w:t xml:space="preserve"> </w:t>
      </w:r>
      <w:r w:rsidR="00455EDE">
        <w:rPr>
          <w:rFonts w:ascii="Times New Roman" w:hAnsi="Times New Roman" w:cs="Times New Roman"/>
        </w:rPr>
        <w:t>Yuen</w:t>
      </w:r>
      <w:r>
        <w:rPr>
          <w:rFonts w:ascii="Times New Roman" w:hAnsi="Times New Roman" w:cs="Times New Roman"/>
        </w:rPr>
        <w:t xml:space="preserve">, </w:t>
      </w:r>
      <w:r w:rsidR="00D356D3">
        <w:rPr>
          <w:rFonts w:ascii="Times New Roman" w:hAnsi="Times New Roman" w:cs="Times New Roman"/>
        </w:rPr>
        <w:t>Assistant</w:t>
      </w:r>
      <w:r>
        <w:rPr>
          <w:rFonts w:ascii="Times New Roman" w:hAnsi="Times New Roman" w:cs="Times New Roman"/>
        </w:rPr>
        <w:t xml:space="preserve"> Professor, Department of </w:t>
      </w:r>
      <w:r w:rsidR="00D356D3">
        <w:rPr>
          <w:rFonts w:ascii="Times New Roman" w:hAnsi="Times New Roman" w:cs="Times New Roman"/>
        </w:rPr>
        <w:t>Government and International Studies</w:t>
      </w:r>
      <w:r>
        <w:rPr>
          <w:rFonts w:ascii="Times New Roman" w:hAnsi="Times New Roman" w:cs="Times New Roman"/>
        </w:rPr>
        <w:t xml:space="preserve">, </w:t>
      </w:r>
      <w:r w:rsidRPr="00230BF5">
        <w:rPr>
          <w:rFonts w:ascii="Times New Roman" w:hAnsi="Times New Roman" w:cs="Times New Roman"/>
        </w:rPr>
        <w:t>Hong Kong</w:t>
      </w:r>
      <w:r>
        <w:rPr>
          <w:rFonts w:ascii="Times New Roman" w:hAnsi="Times New Roman" w:cs="Times New Roman"/>
        </w:rPr>
        <w:t xml:space="preserve"> </w:t>
      </w:r>
      <w:r w:rsidR="00D73570">
        <w:rPr>
          <w:rFonts w:ascii="Times New Roman" w:hAnsi="Times New Roman" w:cs="Times New Roman"/>
        </w:rPr>
        <w:t xml:space="preserve">Baptist University </w:t>
      </w:r>
      <w:r>
        <w:rPr>
          <w:rFonts w:ascii="Times New Roman" w:hAnsi="Times New Roman" w:cs="Times New Roman"/>
        </w:rPr>
        <w:t>(Hong Kong S.A.R.)</w:t>
      </w:r>
      <w:r w:rsidRPr="00230BF5">
        <w:rPr>
          <w:rFonts w:ascii="Times New Roman" w:hAnsi="Times New Roman" w:cs="Times New Roman"/>
        </w:rPr>
        <w:t>.</w:t>
      </w:r>
    </w:p>
    <w:p w14:paraId="13D5F8F3" w14:textId="17E80B58" w:rsidR="000B6F1C" w:rsidRPr="002F441C" w:rsidRDefault="000B6F1C" w:rsidP="00A354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2F441C">
        <w:rPr>
          <w:rFonts w:ascii="Times New Roman" w:hAnsi="Times New Roman" w:cs="Times New Roman"/>
        </w:rPr>
        <w:t>20/01</w:t>
      </w:r>
      <w:r>
        <w:rPr>
          <w:rFonts w:ascii="Times New Roman" w:hAnsi="Times New Roman" w:cs="Times New Roman"/>
        </w:rPr>
        <w:t xml:space="preserve"> – </w:t>
      </w:r>
      <w:r w:rsidR="006D55D2">
        <w:rPr>
          <w:rFonts w:ascii="Times New Roman" w:hAnsi="Times New Roman" w:cs="Times New Roman"/>
        </w:rPr>
        <w:t>2020</w:t>
      </w:r>
      <w:r w:rsidR="00C61E28">
        <w:rPr>
          <w:rFonts w:ascii="Times New Roman" w:hAnsi="Times New Roman" w:cs="Times New Roman"/>
        </w:rPr>
        <w:t>/</w:t>
      </w:r>
      <w:r w:rsidR="006D55D2">
        <w:rPr>
          <w:rFonts w:ascii="Times New Roman" w:hAnsi="Times New Roman" w:cs="Times New Roman"/>
        </w:rPr>
        <w:t>08</w:t>
      </w:r>
      <w:r>
        <w:rPr>
          <w:rFonts w:ascii="Times New Roman" w:hAnsi="Times New Roman" w:cs="Times New Roman"/>
        </w:rPr>
        <w:t xml:space="preserve">: </w:t>
      </w:r>
      <w:r w:rsidR="00B15ABB" w:rsidRPr="00230BF5">
        <w:rPr>
          <w:rFonts w:ascii="Times New Roman" w:hAnsi="Times New Roman" w:cs="Times New Roman"/>
        </w:rPr>
        <w:t>Research Assistant</w:t>
      </w:r>
      <w:r w:rsidR="00B15AB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Prof. Eric Fong, Chair </w:t>
      </w:r>
      <w:r w:rsidR="002F441C">
        <w:rPr>
          <w:rFonts w:ascii="Times New Roman" w:hAnsi="Times New Roman" w:cs="Times New Roman"/>
        </w:rPr>
        <w:t xml:space="preserve">Professor, </w:t>
      </w:r>
      <w:r>
        <w:rPr>
          <w:rFonts w:ascii="Times New Roman" w:hAnsi="Times New Roman" w:cs="Times New Roman"/>
        </w:rPr>
        <w:t xml:space="preserve">Department of Sociology, </w:t>
      </w:r>
      <w:r w:rsidRPr="00230BF5">
        <w:rPr>
          <w:rFonts w:ascii="Times New Roman" w:hAnsi="Times New Roman" w:cs="Times New Roman"/>
        </w:rPr>
        <w:t>The University of Hong Kong</w:t>
      </w:r>
      <w:r>
        <w:rPr>
          <w:rFonts w:ascii="Times New Roman" w:hAnsi="Times New Roman" w:cs="Times New Roman"/>
        </w:rPr>
        <w:t xml:space="preserve"> (Hong Kong S.A.R.)</w:t>
      </w:r>
      <w:r w:rsidRPr="00230BF5">
        <w:rPr>
          <w:rFonts w:ascii="Times New Roman" w:hAnsi="Times New Roman" w:cs="Times New Roman"/>
        </w:rPr>
        <w:t>.</w:t>
      </w:r>
    </w:p>
    <w:p w14:paraId="71CC56AE" w14:textId="46A736A4" w:rsidR="00D40C85" w:rsidRDefault="00D40C85" w:rsidP="005669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9/06 – </w:t>
      </w:r>
      <w:r w:rsidR="00BA2565">
        <w:rPr>
          <w:rFonts w:ascii="Times New Roman" w:hAnsi="Times New Roman" w:cs="Times New Roman"/>
        </w:rPr>
        <w:t>2020/01</w:t>
      </w:r>
      <w:r>
        <w:rPr>
          <w:rFonts w:ascii="Times New Roman" w:hAnsi="Times New Roman" w:cs="Times New Roman"/>
        </w:rPr>
        <w:t>:</w:t>
      </w:r>
      <w:r w:rsidR="003C2019">
        <w:rPr>
          <w:rFonts w:ascii="Times New Roman" w:hAnsi="Times New Roman" w:cs="Times New Roman"/>
        </w:rPr>
        <w:t xml:space="preserve"> </w:t>
      </w:r>
      <w:r w:rsidR="00A01489" w:rsidRPr="00230BF5">
        <w:rPr>
          <w:rFonts w:ascii="Times New Roman" w:hAnsi="Times New Roman" w:cs="Times New Roman"/>
        </w:rPr>
        <w:t>Research Assistant</w:t>
      </w:r>
      <w:r w:rsidR="00A01489">
        <w:rPr>
          <w:rFonts w:ascii="Times New Roman" w:hAnsi="Times New Roman" w:cs="Times New Roman"/>
        </w:rPr>
        <w:t xml:space="preserve">, </w:t>
      </w:r>
      <w:r w:rsidR="004B77DB">
        <w:rPr>
          <w:rFonts w:ascii="Times New Roman" w:hAnsi="Times New Roman" w:cs="Times New Roman"/>
        </w:rPr>
        <w:t xml:space="preserve">Prof. Eric Fong, </w:t>
      </w:r>
      <w:r w:rsidR="003C2019">
        <w:rPr>
          <w:rFonts w:ascii="Times New Roman" w:hAnsi="Times New Roman" w:cs="Times New Roman"/>
        </w:rPr>
        <w:t xml:space="preserve">Chair of Department of Sociology, Department of Sociology, </w:t>
      </w:r>
      <w:r w:rsidR="003C2019" w:rsidRPr="00230BF5">
        <w:rPr>
          <w:rFonts w:ascii="Times New Roman" w:hAnsi="Times New Roman" w:cs="Times New Roman"/>
        </w:rPr>
        <w:t>The Chinese University of Hong Kong</w:t>
      </w:r>
      <w:r w:rsidR="003C2019">
        <w:rPr>
          <w:rFonts w:ascii="Times New Roman" w:hAnsi="Times New Roman" w:cs="Times New Roman"/>
        </w:rPr>
        <w:t xml:space="preserve"> (Hong Kong S.A.R.)</w:t>
      </w:r>
      <w:r w:rsidR="003C2019" w:rsidRPr="00230BF5">
        <w:rPr>
          <w:rFonts w:ascii="Times New Roman" w:hAnsi="Times New Roman" w:cs="Times New Roman"/>
        </w:rPr>
        <w:t>.</w:t>
      </w:r>
    </w:p>
    <w:p w14:paraId="0B96D949" w14:textId="190218FF" w:rsidR="00406906" w:rsidRDefault="00406906" w:rsidP="005669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/03</w:t>
      </w:r>
      <w:r w:rsidR="00D40C85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2019/</w:t>
      </w:r>
      <w:r w:rsidR="009D6D87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5: </w:t>
      </w:r>
      <w:r w:rsidR="00A01489" w:rsidRPr="00230BF5">
        <w:rPr>
          <w:rFonts w:ascii="Times New Roman" w:hAnsi="Times New Roman" w:cs="Times New Roman"/>
        </w:rPr>
        <w:t>Research Assistant</w:t>
      </w:r>
      <w:r w:rsidR="00A0148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Chair Professor Stephen Wing-kai, Chiu, Department of Social Sciences, The Education University of Hong Kong (Hong Kong S.A.R.).</w:t>
      </w:r>
    </w:p>
    <w:p w14:paraId="7545738C" w14:textId="3F905748" w:rsidR="006C215A" w:rsidRDefault="006C215A" w:rsidP="0056697A">
      <w:pPr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</w:rPr>
        <w:t>2017</w:t>
      </w:r>
      <w:r>
        <w:rPr>
          <w:rFonts w:ascii="Times New Roman" w:hAnsi="Times New Roman" w:cs="Times New Roman"/>
        </w:rPr>
        <w:t xml:space="preserve">/09 </w:t>
      </w:r>
      <w:r w:rsidR="00D40C85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2019/03</w:t>
      </w:r>
      <w:r w:rsidRPr="00230BF5">
        <w:rPr>
          <w:rFonts w:ascii="Times New Roman" w:hAnsi="Times New Roman" w:cs="Times New Roman"/>
        </w:rPr>
        <w:t xml:space="preserve">: </w:t>
      </w:r>
      <w:r w:rsidR="00A01489" w:rsidRPr="00230BF5">
        <w:rPr>
          <w:rFonts w:ascii="Times New Roman" w:hAnsi="Times New Roman" w:cs="Times New Roman"/>
        </w:rPr>
        <w:t>Research Assistant</w:t>
      </w:r>
      <w:r w:rsidR="00A0148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Prof Stephen Wing-kai, Chiu, </w:t>
      </w:r>
      <w:r w:rsidRPr="00230BF5">
        <w:rPr>
          <w:rFonts w:ascii="Times New Roman" w:hAnsi="Times New Roman" w:cs="Times New Roman"/>
        </w:rPr>
        <w:t>Public Policy Research Center, Hong Kong Institute of Asia-Pacific Studies, The Chinese University of Hong Kong</w:t>
      </w:r>
      <w:r>
        <w:rPr>
          <w:rFonts w:ascii="Times New Roman" w:hAnsi="Times New Roman" w:cs="Times New Roman"/>
        </w:rPr>
        <w:t xml:space="preserve"> (Hong Kong S.A.R.)</w:t>
      </w:r>
      <w:r w:rsidRPr="00230BF5">
        <w:rPr>
          <w:rFonts w:ascii="Times New Roman" w:hAnsi="Times New Roman" w:cs="Times New Roman"/>
        </w:rPr>
        <w:t xml:space="preserve">. </w:t>
      </w:r>
    </w:p>
    <w:p w14:paraId="1D0B1D5D" w14:textId="77777777" w:rsidR="002358E2" w:rsidRPr="00230BF5" w:rsidRDefault="002358E2" w:rsidP="002358E2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RESEARCH</w:t>
      </w:r>
      <w:r w:rsidRPr="00230BF5">
        <w:rPr>
          <w:rFonts w:ascii="Times New Roman" w:hAnsi="Times New Roman" w:cs="Times New Roman"/>
          <w:b/>
          <w:u w:val="single"/>
        </w:rPr>
        <w:t xml:space="preserve"> </w:t>
      </w:r>
      <w:r>
        <w:rPr>
          <w:rFonts w:ascii="Times New Roman" w:hAnsi="Times New Roman" w:cs="Times New Roman"/>
          <w:b/>
          <w:u w:val="single"/>
        </w:rPr>
        <w:t>INTEREST</w:t>
      </w:r>
    </w:p>
    <w:p w14:paraId="4E7240A4" w14:textId="19648DCD" w:rsidR="002358E2" w:rsidRPr="00230BF5" w:rsidRDefault="007D735E" w:rsidP="002358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story of </w:t>
      </w:r>
      <w:r w:rsidR="00F6199C">
        <w:rPr>
          <w:rFonts w:ascii="Times New Roman" w:hAnsi="Times New Roman" w:cs="Times New Roman"/>
        </w:rPr>
        <w:t>Computing</w:t>
      </w:r>
      <w:r>
        <w:rPr>
          <w:rFonts w:ascii="Times New Roman" w:hAnsi="Times New Roman" w:cs="Times New Roman"/>
        </w:rPr>
        <w:t>,</w:t>
      </w:r>
      <w:r w:rsidRPr="00230BF5">
        <w:rPr>
          <w:rFonts w:ascii="Times New Roman" w:hAnsi="Times New Roman" w:cs="Times New Roman"/>
        </w:rPr>
        <w:t xml:space="preserve"> </w:t>
      </w:r>
      <w:r w:rsidR="00F6199C">
        <w:rPr>
          <w:rFonts w:ascii="Times New Roman" w:hAnsi="Times New Roman" w:cs="Times New Roman"/>
        </w:rPr>
        <w:t xml:space="preserve">History of Science, </w:t>
      </w:r>
      <w:r w:rsidR="00FC4527">
        <w:rPr>
          <w:rFonts w:ascii="Times New Roman" w:hAnsi="Times New Roman" w:cs="Times New Roman"/>
        </w:rPr>
        <w:t xml:space="preserve">Modern </w:t>
      </w:r>
      <w:r w:rsidR="00316C6E">
        <w:rPr>
          <w:rFonts w:ascii="Times New Roman" w:hAnsi="Times New Roman" w:cs="Times New Roman"/>
        </w:rPr>
        <w:t>China</w:t>
      </w:r>
      <w:r w:rsidR="00A734AA">
        <w:rPr>
          <w:rFonts w:ascii="Times New Roman" w:hAnsi="Times New Roman" w:cs="Times New Roman"/>
        </w:rPr>
        <w:t>, Social Movement</w:t>
      </w:r>
      <w:r w:rsidR="006611AD">
        <w:rPr>
          <w:rFonts w:ascii="Times New Roman" w:hAnsi="Times New Roman" w:cs="Times New Roman"/>
        </w:rPr>
        <w:t>, Hong Kong</w:t>
      </w:r>
    </w:p>
    <w:p w14:paraId="0DB46FC3" w14:textId="76749ABA" w:rsidR="002A314D" w:rsidRPr="00230BF5" w:rsidRDefault="003753DE" w:rsidP="00681C5B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COMPUTATIONAL</w:t>
      </w:r>
      <w:r w:rsidR="002A314D" w:rsidRPr="00230BF5">
        <w:rPr>
          <w:rFonts w:ascii="Times New Roman" w:hAnsi="Times New Roman" w:cs="Times New Roman"/>
          <w:b/>
          <w:u w:val="single"/>
        </w:rPr>
        <w:t xml:space="preserve"> </w:t>
      </w:r>
      <w:r w:rsidR="001B7897">
        <w:rPr>
          <w:rFonts w:ascii="Times New Roman" w:hAnsi="Times New Roman" w:cs="Times New Roman"/>
          <w:b/>
          <w:u w:val="single"/>
        </w:rPr>
        <w:t>SKILLS</w:t>
      </w:r>
    </w:p>
    <w:p w14:paraId="51967327" w14:textId="3B0BFB2D" w:rsidR="00681C5B" w:rsidRDefault="00681C5B" w:rsidP="00853BDB">
      <w:pPr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</w:rPr>
        <w:t>MATLAB, R</w:t>
      </w:r>
      <w:r w:rsidR="00803127" w:rsidRPr="00230BF5">
        <w:rPr>
          <w:rFonts w:ascii="Times New Roman" w:hAnsi="Times New Roman" w:cs="Times New Roman"/>
        </w:rPr>
        <w:t xml:space="preserve">, </w:t>
      </w:r>
      <w:r w:rsidR="00853BDB" w:rsidRPr="00230BF5">
        <w:rPr>
          <w:rFonts w:ascii="Times New Roman" w:hAnsi="Times New Roman" w:cs="Times New Roman"/>
        </w:rPr>
        <w:t>STATA, SPSS</w:t>
      </w:r>
      <w:r w:rsidR="0058642E">
        <w:rPr>
          <w:rFonts w:ascii="Times New Roman" w:hAnsi="Times New Roman" w:cs="Times New Roman"/>
        </w:rPr>
        <w:t>, SPSS Amos</w:t>
      </w:r>
    </w:p>
    <w:p w14:paraId="5A70D467" w14:textId="77777777" w:rsidR="004B77DB" w:rsidRPr="00230BF5" w:rsidRDefault="004B77DB" w:rsidP="004B77DB">
      <w:pPr>
        <w:rPr>
          <w:rFonts w:ascii="Times New Roman" w:hAnsi="Times New Roman" w:cs="Times New Roman"/>
          <w:b/>
          <w:bCs/>
          <w:u w:val="single"/>
          <w:lang w:val="en-HK"/>
        </w:rPr>
      </w:pPr>
      <w:r>
        <w:rPr>
          <w:rFonts w:ascii="Times New Roman" w:hAnsi="Times New Roman" w:cs="Times New Roman"/>
          <w:b/>
          <w:bCs/>
          <w:u w:val="single"/>
          <w:lang w:val="en-HK"/>
        </w:rPr>
        <w:t>PEER</w:t>
      </w:r>
      <w:r w:rsidRPr="00230BF5">
        <w:rPr>
          <w:rFonts w:ascii="Times New Roman" w:hAnsi="Times New Roman" w:cs="Times New Roman"/>
          <w:b/>
          <w:bCs/>
          <w:u w:val="single"/>
          <w:lang w:val="en-HK"/>
        </w:rPr>
        <w:t>-</w:t>
      </w:r>
      <w:r>
        <w:rPr>
          <w:rFonts w:ascii="Times New Roman" w:hAnsi="Times New Roman" w:cs="Times New Roman"/>
          <w:b/>
          <w:bCs/>
          <w:u w:val="single"/>
          <w:lang w:val="en-HK"/>
        </w:rPr>
        <w:t>REVIEW</w:t>
      </w:r>
      <w:r w:rsidRPr="00230BF5">
        <w:rPr>
          <w:rFonts w:ascii="Times New Roman" w:hAnsi="Times New Roman" w:cs="Times New Roman"/>
          <w:b/>
          <w:bCs/>
          <w:u w:val="single"/>
          <w:lang w:val="en-HK"/>
        </w:rPr>
        <w:t xml:space="preserve"> </w:t>
      </w:r>
      <w:r>
        <w:rPr>
          <w:rFonts w:ascii="Times New Roman" w:hAnsi="Times New Roman" w:cs="Times New Roman"/>
          <w:b/>
          <w:bCs/>
          <w:u w:val="single"/>
          <w:lang w:val="en-HK"/>
        </w:rPr>
        <w:t>PUBLICATIONS</w:t>
      </w:r>
    </w:p>
    <w:p w14:paraId="53267034" w14:textId="2DC04EDA" w:rsidR="005A6CEF" w:rsidRDefault="005A6CEF" w:rsidP="005A6CEF">
      <w:pPr>
        <w:rPr>
          <w:rFonts w:ascii="Times New Roman" w:hAnsi="Times New Roman" w:cs="Times New Roman"/>
        </w:rPr>
      </w:pPr>
      <w:r w:rsidRPr="00716F02">
        <w:rPr>
          <w:rFonts w:ascii="Times New Roman" w:hAnsi="Times New Roman" w:cs="Times New Roman"/>
          <w:b/>
        </w:rPr>
        <w:t xml:space="preserve">Ye, </w:t>
      </w:r>
      <w:r w:rsidR="005F2C96">
        <w:rPr>
          <w:rFonts w:ascii="Times New Roman" w:hAnsi="Times New Roman" w:cs="Times New Roman"/>
          <w:b/>
        </w:rPr>
        <w:t xml:space="preserve">John </w:t>
      </w:r>
      <w:r w:rsidRPr="00716F02">
        <w:rPr>
          <w:rFonts w:ascii="Times New Roman" w:hAnsi="Times New Roman" w:cs="Times New Roman"/>
          <w:b/>
        </w:rPr>
        <w:t>Hanzhang</w:t>
      </w:r>
      <w:r w:rsidRPr="00230BF5">
        <w:rPr>
          <w:rFonts w:ascii="Times New Roman" w:hAnsi="Times New Roman" w:cs="Times New Roman"/>
        </w:rPr>
        <w:t>.</w:t>
      </w:r>
      <w:r w:rsidR="005F2C96">
        <w:rPr>
          <w:rFonts w:ascii="Times New Roman" w:hAnsi="Times New Roman" w:cs="Times New Roman"/>
        </w:rPr>
        <w:t xml:space="preserve"> 2021.</w:t>
      </w:r>
      <w:r w:rsidR="00F16C12" w:rsidRPr="00F16C12">
        <w:rPr>
          <w:rFonts w:ascii="Times New Roman" w:hAnsi="Times New Roman" w:cs="Times New Roman"/>
        </w:rPr>
        <w:t xml:space="preserve"> Capitalist </w:t>
      </w:r>
      <w:r w:rsidR="000A42D6">
        <w:rPr>
          <w:rFonts w:ascii="Times New Roman" w:hAnsi="Times New Roman" w:cs="Times New Roman"/>
        </w:rPr>
        <w:t>T</w:t>
      </w:r>
      <w:r w:rsidR="00F16C12" w:rsidRPr="00F16C12">
        <w:rPr>
          <w:rFonts w:ascii="Times New Roman" w:hAnsi="Times New Roman" w:cs="Times New Roman"/>
        </w:rPr>
        <w:t xml:space="preserve">heory and </w:t>
      </w:r>
      <w:r w:rsidR="000A42D6">
        <w:rPr>
          <w:rFonts w:ascii="Times New Roman" w:hAnsi="Times New Roman" w:cs="Times New Roman"/>
        </w:rPr>
        <w:t>S</w:t>
      </w:r>
      <w:r w:rsidR="00F16C12" w:rsidRPr="00F16C12">
        <w:rPr>
          <w:rFonts w:ascii="Times New Roman" w:hAnsi="Times New Roman" w:cs="Times New Roman"/>
        </w:rPr>
        <w:t xml:space="preserve">ocialist </w:t>
      </w:r>
      <w:r w:rsidR="000A42D6">
        <w:rPr>
          <w:rFonts w:ascii="Times New Roman" w:hAnsi="Times New Roman" w:cs="Times New Roman"/>
        </w:rPr>
        <w:t>P</w:t>
      </w:r>
      <w:r w:rsidR="00F16C12" w:rsidRPr="00F16C12">
        <w:rPr>
          <w:rFonts w:ascii="Times New Roman" w:hAnsi="Times New Roman" w:cs="Times New Roman"/>
        </w:rPr>
        <w:t xml:space="preserve">ractice: The </w:t>
      </w:r>
      <w:r w:rsidR="000A42D6">
        <w:rPr>
          <w:rFonts w:ascii="Times New Roman" w:hAnsi="Times New Roman" w:cs="Times New Roman"/>
        </w:rPr>
        <w:t>O</w:t>
      </w:r>
      <w:r w:rsidR="00F16C12" w:rsidRPr="00F16C12">
        <w:rPr>
          <w:rFonts w:ascii="Times New Roman" w:hAnsi="Times New Roman" w:cs="Times New Roman"/>
        </w:rPr>
        <w:t xml:space="preserve">rganization of Chinese </w:t>
      </w:r>
      <w:r w:rsidR="000A42D6">
        <w:rPr>
          <w:rFonts w:ascii="Times New Roman" w:hAnsi="Times New Roman" w:cs="Times New Roman"/>
        </w:rPr>
        <w:t>M</w:t>
      </w:r>
      <w:r w:rsidR="00F16C12" w:rsidRPr="00F16C12">
        <w:rPr>
          <w:rFonts w:ascii="Times New Roman" w:hAnsi="Times New Roman" w:cs="Times New Roman"/>
        </w:rPr>
        <w:t xml:space="preserve">athematics in the </w:t>
      </w:r>
      <w:r w:rsidR="000A42D6">
        <w:rPr>
          <w:rFonts w:ascii="Times New Roman" w:hAnsi="Times New Roman" w:cs="Times New Roman"/>
        </w:rPr>
        <w:t>E</w:t>
      </w:r>
      <w:r w:rsidR="00F16C12" w:rsidRPr="00F16C12">
        <w:rPr>
          <w:rFonts w:ascii="Times New Roman" w:hAnsi="Times New Roman" w:cs="Times New Roman"/>
        </w:rPr>
        <w:t xml:space="preserve">arly 1950s, </w:t>
      </w:r>
      <w:r w:rsidR="00F16C12" w:rsidRPr="00FB1C83">
        <w:rPr>
          <w:rFonts w:ascii="Times New Roman" w:hAnsi="Times New Roman" w:cs="Times New Roman"/>
          <w:i/>
          <w:iCs/>
        </w:rPr>
        <w:t>Endeavour</w:t>
      </w:r>
      <w:r w:rsidR="00F16C12" w:rsidRPr="00F16C12">
        <w:rPr>
          <w:rFonts w:ascii="Times New Roman" w:hAnsi="Times New Roman" w:cs="Times New Roman"/>
        </w:rPr>
        <w:t xml:space="preserve">, Volume 45, Issues 1–2, 2021, 100767, </w:t>
      </w:r>
      <w:hyperlink r:id="rId9" w:history="1">
        <w:r w:rsidR="000F233E" w:rsidRPr="00E11F8B">
          <w:rPr>
            <w:rStyle w:val="Hyperlink"/>
            <w:rFonts w:ascii="Times New Roman" w:hAnsi="Times New Roman" w:cs="Times New Roman"/>
          </w:rPr>
          <w:t>https://doi.org/10.1016/j.endeavour.2021.100767</w:t>
        </w:r>
      </w:hyperlink>
      <w:r w:rsidR="00F16C12" w:rsidRPr="00F16C12">
        <w:rPr>
          <w:rFonts w:ascii="Times New Roman" w:hAnsi="Times New Roman" w:cs="Times New Roman"/>
        </w:rPr>
        <w:t>.</w:t>
      </w:r>
    </w:p>
    <w:p w14:paraId="3BAC38D5" w14:textId="40C8E958" w:rsidR="000F233E" w:rsidRDefault="007B6B22" w:rsidP="000F233E">
      <w:pPr>
        <w:rPr>
          <w:rFonts w:ascii="Times New Roman" w:hAnsi="Times New Roman" w:cs="Times New Roman"/>
        </w:rPr>
      </w:pPr>
      <w:r w:rsidRPr="00CF6007">
        <w:rPr>
          <w:rFonts w:ascii="Times New Roman" w:hAnsi="Times New Roman" w:cs="Times New Roman"/>
          <w:bCs/>
        </w:rPr>
        <w:t>Fong, Eric</w:t>
      </w:r>
      <w:r>
        <w:rPr>
          <w:rFonts w:ascii="Times New Roman" w:hAnsi="Times New Roman" w:cs="Times New Roman"/>
          <w:b/>
        </w:rPr>
        <w:t xml:space="preserve">, </w:t>
      </w:r>
      <w:r w:rsidR="00626BB6">
        <w:rPr>
          <w:rFonts w:ascii="Times New Roman" w:hAnsi="Times New Roman" w:cs="Times New Roman"/>
          <w:b/>
        </w:rPr>
        <w:t xml:space="preserve">John Ye </w:t>
      </w:r>
      <w:r w:rsidR="00626BB6" w:rsidRPr="00CF6007">
        <w:rPr>
          <w:rFonts w:ascii="Times New Roman" w:hAnsi="Times New Roman" w:cs="Times New Roman"/>
          <w:bCs/>
        </w:rPr>
        <w:t>&amp; Pui Kwan Man</w:t>
      </w:r>
      <w:r w:rsidR="00CF6007">
        <w:rPr>
          <w:rFonts w:ascii="Times New Roman" w:hAnsi="Times New Roman" w:cs="Times New Roman"/>
          <w:b/>
        </w:rPr>
        <w:t>.</w:t>
      </w:r>
      <w:r w:rsidR="006E0059">
        <w:rPr>
          <w:rFonts w:ascii="Times New Roman" w:hAnsi="Times New Roman" w:cs="Times New Roman"/>
        </w:rPr>
        <w:t xml:space="preserve"> </w:t>
      </w:r>
      <w:r w:rsidR="00326A99">
        <w:rPr>
          <w:rFonts w:ascii="Times New Roman" w:hAnsi="Times New Roman" w:cs="Times New Roman"/>
        </w:rPr>
        <w:t>[Forthcoming]</w:t>
      </w:r>
      <w:r w:rsidR="000F233E">
        <w:rPr>
          <w:rFonts w:ascii="Times New Roman" w:hAnsi="Times New Roman" w:cs="Times New Roman"/>
        </w:rPr>
        <w:t>.</w:t>
      </w:r>
      <w:r w:rsidR="000F233E" w:rsidRPr="00F16C12">
        <w:rPr>
          <w:rFonts w:ascii="Times New Roman" w:hAnsi="Times New Roman" w:cs="Times New Roman"/>
        </w:rPr>
        <w:t xml:space="preserve"> </w:t>
      </w:r>
      <w:r w:rsidR="00D36FB3" w:rsidRPr="00D36FB3">
        <w:rPr>
          <w:rFonts w:ascii="Times New Roman" w:hAnsi="Times New Roman" w:cs="Times New Roman"/>
        </w:rPr>
        <w:t>Trajectories of University Education and Entrepreneurship between Native-Born and Immigrants in Canada</w:t>
      </w:r>
      <w:r w:rsidR="000F233E" w:rsidRPr="00F16C12">
        <w:rPr>
          <w:rFonts w:ascii="Times New Roman" w:hAnsi="Times New Roman" w:cs="Times New Roman"/>
        </w:rPr>
        <w:t xml:space="preserve">, </w:t>
      </w:r>
      <w:r w:rsidR="0094693C" w:rsidRPr="0094693C">
        <w:rPr>
          <w:rFonts w:ascii="Times New Roman" w:hAnsi="Times New Roman" w:cs="Times New Roman"/>
          <w:i/>
          <w:iCs/>
        </w:rPr>
        <w:t>Journal of Business Venturing</w:t>
      </w:r>
      <w:r w:rsidR="00326A99">
        <w:rPr>
          <w:rFonts w:ascii="Times New Roman" w:hAnsi="Times New Roman" w:cs="Times New Roman"/>
        </w:rPr>
        <w:t>.</w:t>
      </w:r>
    </w:p>
    <w:p w14:paraId="35916CCE" w14:textId="0AD3A9E5" w:rsidR="004B77DB" w:rsidRDefault="004B77DB" w:rsidP="004B77DB">
      <w:pPr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  <w:b/>
        </w:rPr>
        <w:t xml:space="preserve">Ye, Hanzhang </w:t>
      </w:r>
      <w:r w:rsidRPr="00230BF5">
        <w:rPr>
          <w:rFonts w:ascii="Times New Roman" w:hAnsi="Times New Roman" w:cs="Times New Roman"/>
        </w:rPr>
        <w:t>&amp; Chiu, Wing-kai. 2017. Unintended Awakening: Generation, Identity and Political Affiliation of Hong Kong People</w:t>
      </w:r>
      <w:r>
        <w:rPr>
          <w:rFonts w:ascii="Times New Roman" w:hAnsi="Times New Roman" w:cs="Times New Roman"/>
          <w:lang w:val="en-US"/>
        </w:rPr>
        <w:t xml:space="preserve"> (</w:t>
      </w:r>
      <w:r>
        <w:rPr>
          <w:rFonts w:ascii="Times New Roman" w:hAnsi="Times New Roman" w:cs="Times New Roman" w:hint="eastAsia"/>
          <w:lang w:val="en-US"/>
        </w:rPr>
        <w:t>意料之外的政治覺醒：世代與港人的身份認同</w:t>
      </w:r>
      <w:r>
        <w:rPr>
          <w:rFonts w:ascii="Times New Roman" w:hAnsi="Times New Roman" w:cs="Times New Roman" w:hint="eastAsia"/>
          <w:lang w:val="en-US"/>
        </w:rPr>
        <w:lastRenderedPageBreak/>
        <w:t>與政治取態</w:t>
      </w:r>
      <w:r>
        <w:rPr>
          <w:rFonts w:ascii="Times New Roman" w:hAnsi="Times New Roman" w:cs="Times New Roman"/>
          <w:lang w:val="en-US"/>
        </w:rPr>
        <w:t>)</w:t>
      </w:r>
      <w:r w:rsidRPr="00230BF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In </w:t>
      </w:r>
      <w:r w:rsidRPr="00E00DAC">
        <w:rPr>
          <w:rFonts w:ascii="Times New Roman" w:hAnsi="Times New Roman" w:cs="Times New Roman"/>
        </w:rPr>
        <w:t>Chang</w:t>
      </w:r>
      <w:r>
        <w:rPr>
          <w:rFonts w:ascii="Times New Roman" w:hAnsi="Times New Roman" w:cs="Times New Roman"/>
        </w:rPr>
        <w:t xml:space="preserve">, Wan, Chen and Zheng (eds.) </w:t>
      </w:r>
      <w:r>
        <w:rPr>
          <w:rFonts w:ascii="Times New Roman" w:hAnsi="Times New Roman" w:cs="Times New Roman"/>
          <w:i/>
        </w:rPr>
        <w:t>The “China Impact”: Public Perceptions in Taiwan and Hong Kong (</w:t>
      </w:r>
      <w:r>
        <w:rPr>
          <w:rFonts w:ascii="Times New Roman" w:hAnsi="Times New Roman" w:cs="Times New Roman" w:hint="eastAsia"/>
          <w:i/>
        </w:rPr>
        <w:t>中國效應：台港民眾的觀感</w:t>
      </w:r>
      <w:r>
        <w:rPr>
          <w:rFonts w:ascii="Times New Roman" w:hAnsi="Times New Roman" w:cs="Times New Roman"/>
          <w:i/>
        </w:rPr>
        <w:t>)</w:t>
      </w:r>
      <w:r w:rsidRPr="00230BF5">
        <w:rPr>
          <w:rFonts w:ascii="Times New Roman" w:hAnsi="Times New Roman" w:cs="Times New Roman"/>
        </w:rPr>
        <w:t xml:space="preserve"> [in Chinese].</w:t>
      </w:r>
      <w:r>
        <w:rPr>
          <w:rFonts w:ascii="Times New Roman" w:hAnsi="Times New Roman" w:cs="Times New Roman"/>
        </w:rPr>
        <w:t xml:space="preserve"> H</w:t>
      </w:r>
      <w:r>
        <w:rPr>
          <w:rFonts w:ascii="Times New Roman" w:hAnsi="Times New Roman" w:cs="Times New Roman" w:hint="eastAsia"/>
        </w:rPr>
        <w:t>ong</w:t>
      </w:r>
      <w:r>
        <w:rPr>
          <w:rFonts w:ascii="Times New Roman" w:hAnsi="Times New Roman" w:cs="Times New Roman"/>
        </w:rPr>
        <w:t xml:space="preserve"> Kong: Hong Kong Institute of Asia-Pacific Studies in The Chinese University of Hong Kong</w:t>
      </w:r>
      <w:r w:rsidRPr="00230BF5">
        <w:rPr>
          <w:rFonts w:ascii="Times New Roman" w:hAnsi="Times New Roman" w:cs="Times New Roman"/>
        </w:rPr>
        <w:t>.</w:t>
      </w:r>
    </w:p>
    <w:p w14:paraId="2707D834" w14:textId="3065A760" w:rsidR="004B77DB" w:rsidRDefault="004B77DB" w:rsidP="004B77DB">
      <w:pPr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  <w:b/>
        </w:rPr>
        <w:t>Ye, Hanzhang</w:t>
      </w:r>
      <w:r w:rsidRPr="00230BF5">
        <w:rPr>
          <w:rFonts w:ascii="Times New Roman" w:hAnsi="Times New Roman" w:cs="Times New Roman"/>
        </w:rPr>
        <w:t xml:space="preserve">. 2017. </w:t>
      </w:r>
      <w:r w:rsidRPr="00AC05CA">
        <w:rPr>
          <w:rFonts w:ascii="Times New Roman" w:hAnsi="Times New Roman" w:cs="Times New Roman"/>
        </w:rPr>
        <w:t>A Study on Hete</w:t>
      </w:r>
      <w:r>
        <w:rPr>
          <w:rFonts w:ascii="Times New Roman" w:hAnsi="Times New Roman" w:cs="Times New Roman"/>
        </w:rPr>
        <w:t>r</w:t>
      </w:r>
      <w:r w:rsidRPr="00AC05CA">
        <w:rPr>
          <w:rFonts w:ascii="Times New Roman" w:hAnsi="Times New Roman" w:cs="Times New Roman"/>
        </w:rPr>
        <w:t>onomous Chinese Workers Participation and Withdraw using Agent-Based Modelling Method</w:t>
      </w:r>
      <w:r w:rsidR="00100153">
        <w:rPr>
          <w:rFonts w:ascii="Times New Roman" w:hAnsi="Times New Roman" w:cs="Times New Roman"/>
        </w:rPr>
        <w:t xml:space="preserve"> (</w:t>
      </w:r>
      <w:r w:rsidR="00100153" w:rsidRPr="00100153">
        <w:rPr>
          <w:rFonts w:ascii="Times New Roman" w:hAnsi="Times New Roman" w:cs="Times New Roman" w:hint="eastAsia"/>
        </w:rPr>
        <w:t>基于</w:t>
      </w:r>
      <w:r w:rsidR="00100153" w:rsidRPr="00100153">
        <w:rPr>
          <w:rFonts w:ascii="Times New Roman" w:hAnsi="Times New Roman" w:cs="Times New Roman" w:hint="eastAsia"/>
        </w:rPr>
        <w:t>agent</w:t>
      </w:r>
      <w:r w:rsidR="00100153" w:rsidRPr="00100153">
        <w:rPr>
          <w:rFonts w:ascii="Times New Roman" w:hAnsi="Times New Roman" w:cs="Times New Roman" w:hint="eastAsia"/>
        </w:rPr>
        <w:t>模拟的中国工人群体性事件的进入退场机制研究</w:t>
      </w:r>
      <w:r w:rsidR="0010015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</w:t>
      </w:r>
      <w:r w:rsidRPr="00230BF5">
        <w:rPr>
          <w:rFonts w:ascii="Times New Roman" w:hAnsi="Times New Roman" w:cs="Times New Roman"/>
        </w:rPr>
        <w:t xml:space="preserve">[in Chinese]. </w:t>
      </w:r>
      <w:r w:rsidRPr="00524330">
        <w:rPr>
          <w:rFonts w:ascii="Times New Roman" w:hAnsi="Times New Roman" w:cs="Times New Roman"/>
          <w:i/>
        </w:rPr>
        <w:t xml:space="preserve">Research on Letters and Calls and Social </w:t>
      </w:r>
      <w:r>
        <w:rPr>
          <w:rFonts w:ascii="Times New Roman" w:hAnsi="Times New Roman" w:cs="Times New Roman"/>
          <w:i/>
        </w:rPr>
        <w:t>Conflicts</w:t>
      </w:r>
      <w:r w:rsidRPr="00524330">
        <w:rPr>
          <w:rFonts w:ascii="Times New Roman" w:hAnsi="Times New Roman" w:cs="Times New Roman"/>
          <w:i/>
        </w:rPr>
        <w:t xml:space="preserve"> &amp; Problems</w:t>
      </w:r>
      <w:r w:rsidR="00B561A7">
        <w:rPr>
          <w:rFonts w:ascii="Times New Roman" w:hAnsi="Times New Roman" w:cs="Times New Roman"/>
          <w:i/>
        </w:rPr>
        <w:t xml:space="preserve"> (</w:t>
      </w:r>
      <w:r w:rsidR="00B561A7" w:rsidRPr="00B561A7">
        <w:rPr>
          <w:rFonts w:ascii="Times New Roman" w:hAnsi="Times New Roman" w:cs="Times New Roman" w:hint="eastAsia"/>
          <w:i/>
        </w:rPr>
        <w:t>信访与社会矛盾问题研究</w:t>
      </w:r>
      <w:r w:rsidR="00B561A7">
        <w:rPr>
          <w:rFonts w:ascii="Times New Roman" w:hAnsi="Times New Roman" w:cs="Times New Roman"/>
          <w:i/>
        </w:rPr>
        <w:t>)</w:t>
      </w:r>
      <w:r>
        <w:rPr>
          <w:rFonts w:ascii="Times New Roman" w:hAnsi="Times New Roman" w:cs="Times New Roman"/>
        </w:rPr>
        <w:t>, 04:</w:t>
      </w:r>
      <w:r w:rsidRPr="006926D4">
        <w:t xml:space="preserve"> </w:t>
      </w:r>
      <w:r w:rsidRPr="006926D4">
        <w:rPr>
          <w:rFonts w:ascii="Times New Roman" w:hAnsi="Times New Roman" w:cs="Times New Roman"/>
        </w:rPr>
        <w:t>95-111.</w:t>
      </w:r>
    </w:p>
    <w:p w14:paraId="72FE13A9" w14:textId="1E647291" w:rsidR="004B77DB" w:rsidRDefault="004B77DB" w:rsidP="004B77DB">
      <w:pPr>
        <w:rPr>
          <w:rFonts w:ascii="Times New Roman" w:hAnsi="Times New Roman" w:cs="Times New Roman"/>
        </w:rPr>
      </w:pPr>
      <w:r w:rsidRPr="00716F02">
        <w:rPr>
          <w:rFonts w:ascii="Times New Roman" w:hAnsi="Times New Roman" w:cs="Times New Roman"/>
          <w:b/>
        </w:rPr>
        <w:t>Ye, Hanzhang</w:t>
      </w:r>
      <w:r w:rsidRPr="00230BF5">
        <w:rPr>
          <w:rFonts w:ascii="Times New Roman" w:hAnsi="Times New Roman" w:cs="Times New Roman"/>
        </w:rPr>
        <w:t>. 2016. Biased University History: Political Power behind Presentation of University Archives</w:t>
      </w:r>
      <w:r w:rsidR="009A3125">
        <w:rPr>
          <w:rFonts w:ascii="Times New Roman" w:hAnsi="Times New Roman" w:cs="Times New Roman"/>
        </w:rPr>
        <w:t xml:space="preserve"> (</w:t>
      </w:r>
      <w:r w:rsidR="009A3125" w:rsidRPr="009A3125">
        <w:rPr>
          <w:rFonts w:ascii="Times New Roman" w:hAnsi="Times New Roman" w:cs="Times New Roman" w:hint="eastAsia"/>
        </w:rPr>
        <w:t>偏颇的校史</w:t>
      </w:r>
      <w:r w:rsidR="009A3125" w:rsidRPr="009A3125">
        <w:rPr>
          <w:rFonts w:ascii="Times New Roman" w:hAnsi="Times New Roman" w:cs="Times New Roman" w:hint="eastAsia"/>
        </w:rPr>
        <w:t>:</w:t>
      </w:r>
      <w:r w:rsidR="009A3125" w:rsidRPr="009A3125">
        <w:rPr>
          <w:rFonts w:ascii="Times New Roman" w:hAnsi="Times New Roman" w:cs="Times New Roman" w:hint="eastAsia"/>
        </w:rPr>
        <w:t>大学历史展示背后的政治</w:t>
      </w:r>
      <w:r w:rsidR="009A3125">
        <w:rPr>
          <w:rFonts w:ascii="Times New Roman" w:hAnsi="Times New Roman" w:cs="Times New Roman"/>
        </w:rPr>
        <w:t>)</w:t>
      </w:r>
      <w:r w:rsidRPr="00230BF5">
        <w:rPr>
          <w:rFonts w:ascii="Times New Roman" w:hAnsi="Times New Roman" w:cs="Times New Roman"/>
        </w:rPr>
        <w:t xml:space="preserve"> [in Chinese]. </w:t>
      </w:r>
      <w:r w:rsidRPr="00230BF5">
        <w:rPr>
          <w:rFonts w:ascii="Times New Roman" w:hAnsi="Times New Roman" w:cs="Times New Roman"/>
          <w:i/>
        </w:rPr>
        <w:t>Lantai World</w:t>
      </w:r>
      <w:r w:rsidR="002A2166">
        <w:rPr>
          <w:rFonts w:ascii="Times New Roman" w:eastAsia="PMingLiU" w:hAnsi="Times New Roman" w:cs="Times New Roman" w:hint="eastAsia"/>
          <w:i/>
          <w:lang w:eastAsia="zh-TW"/>
        </w:rPr>
        <w:t xml:space="preserve"> </w:t>
      </w:r>
      <w:r w:rsidR="002A2166">
        <w:rPr>
          <w:rFonts w:ascii="Times New Roman" w:eastAsia="PMingLiU" w:hAnsi="Times New Roman" w:cs="Times New Roman"/>
          <w:i/>
          <w:lang w:eastAsia="zh-TW"/>
        </w:rPr>
        <w:t>(</w:t>
      </w:r>
      <w:r w:rsidR="002A2166">
        <w:rPr>
          <w:rFonts w:ascii="Times New Roman" w:hAnsi="Times New Roman" w:cs="Times New Roman" w:hint="eastAsia"/>
          <w:i/>
          <w:lang w:val="en-US"/>
        </w:rPr>
        <w:t>蘭台世界</w:t>
      </w:r>
      <w:r w:rsidR="002A2166">
        <w:rPr>
          <w:rFonts w:ascii="Times New Roman" w:eastAsia="PMingLiU" w:hAnsi="Times New Roman" w:cs="Times New Roman"/>
          <w:i/>
          <w:lang w:eastAsia="zh-TW"/>
        </w:rPr>
        <w:t>)</w:t>
      </w:r>
      <w:r w:rsidRPr="00230BF5">
        <w:rPr>
          <w:rFonts w:ascii="Times New Roman" w:hAnsi="Times New Roman" w:cs="Times New Roman"/>
        </w:rPr>
        <w:t>, 22:34-37.</w:t>
      </w:r>
    </w:p>
    <w:p w14:paraId="31CC1E01" w14:textId="77777777" w:rsidR="004B77DB" w:rsidRDefault="004B77DB" w:rsidP="004B77DB">
      <w:pPr>
        <w:rPr>
          <w:rFonts w:ascii="Times New Roman" w:hAnsi="Times New Roman" w:cs="Times New Roman"/>
          <w:b/>
          <w:bCs/>
          <w:u w:val="single"/>
          <w:lang w:val="en-HK"/>
        </w:rPr>
      </w:pPr>
      <w:r>
        <w:rPr>
          <w:rFonts w:ascii="Times New Roman" w:hAnsi="Times New Roman" w:cs="Times New Roman"/>
          <w:b/>
          <w:bCs/>
          <w:u w:val="single"/>
          <w:lang w:val="en-HK"/>
        </w:rPr>
        <w:t>NEWSPAPER AND COMMENTARY</w:t>
      </w:r>
    </w:p>
    <w:p w14:paraId="6456D810" w14:textId="2EE7BFCC" w:rsidR="00F1640B" w:rsidRDefault="00F1640B" w:rsidP="00F1640B">
      <w:pPr>
        <w:rPr>
          <w:rFonts w:ascii="Times New Roman" w:hAnsi="Times New Roman" w:cs="Times New Roman"/>
        </w:rPr>
      </w:pPr>
      <w:r w:rsidRPr="003238AF">
        <w:rPr>
          <w:rFonts w:ascii="Times New Roman" w:hAnsi="Times New Roman" w:cs="Times New Roman" w:hint="eastAsia"/>
          <w:b/>
        </w:rPr>
        <w:t>葉瀚璋</w:t>
      </w:r>
      <w:r>
        <w:rPr>
          <w:rFonts w:ascii="Times New Roman" w:hAnsi="Times New Roman" w:cs="Times New Roman" w:hint="eastAsia"/>
        </w:rPr>
        <w:t xml:space="preserve"> (</w:t>
      </w:r>
      <w:r w:rsidRPr="00230BF5">
        <w:rPr>
          <w:rFonts w:ascii="Times New Roman" w:hAnsi="Times New Roman" w:cs="Times New Roman"/>
          <w:b/>
        </w:rPr>
        <w:t>Ye, Hanzhang</w:t>
      </w:r>
      <w:r>
        <w:rPr>
          <w:rFonts w:ascii="Times New Roman" w:hAnsi="Times New Roman" w:cs="Times New Roman"/>
          <w:b/>
        </w:rPr>
        <w:t xml:space="preserve">) &amp; </w:t>
      </w:r>
      <w:r w:rsidR="00DE631D">
        <w:rPr>
          <w:rFonts w:ascii="Times New Roman" w:hAnsi="Times New Roman" w:cs="Times New Roman" w:hint="eastAsia"/>
          <w:b/>
        </w:rPr>
        <w:t>馮志強</w:t>
      </w:r>
      <w:r w:rsidR="00DE631D">
        <w:rPr>
          <w:rFonts w:ascii="Times New Roman" w:hAnsi="Times New Roman" w:cs="Times New Roman" w:hint="eastAsia"/>
          <w:b/>
        </w:rPr>
        <w:t xml:space="preserve"> (</w:t>
      </w:r>
      <w:r w:rsidR="00DE631D">
        <w:rPr>
          <w:rFonts w:ascii="Times New Roman" w:hAnsi="Times New Roman" w:cs="Times New Roman"/>
          <w:b/>
        </w:rPr>
        <w:t>Chi Keung Fung)</w:t>
      </w:r>
      <w:r>
        <w:rPr>
          <w:rFonts w:ascii="Times New Roman" w:hAnsi="Times New Roman" w:cs="Times New Roman" w:hint="eastAsia"/>
        </w:rPr>
        <w:t>.</w:t>
      </w:r>
      <w:r w:rsidR="00DE631D">
        <w:rPr>
          <w:rFonts w:ascii="Times New Roman" w:hAnsi="Times New Roman" w:cs="Times New Roman"/>
        </w:rPr>
        <w:t xml:space="preserve"> October-2-2019. </w:t>
      </w:r>
      <w:r w:rsidR="00306478" w:rsidRPr="00306478">
        <w:rPr>
          <w:rFonts w:ascii="Times New Roman" w:hAnsi="Times New Roman" w:cs="Times New Roman" w:hint="eastAsia"/>
        </w:rPr>
        <w:t>民怨何在？</w:t>
      </w:r>
      <w:r w:rsidR="00306478" w:rsidRPr="00306478">
        <w:rPr>
          <w:rFonts w:ascii="Times New Roman" w:hAnsi="Times New Roman" w:cs="Times New Roman" w:hint="eastAsia"/>
        </w:rPr>
        <w:t xml:space="preserve"> </w:t>
      </w:r>
      <w:r w:rsidR="00306478" w:rsidRPr="00306478">
        <w:rPr>
          <w:rFonts w:ascii="Times New Roman" w:hAnsi="Times New Roman" w:cs="Times New Roman" w:hint="eastAsia"/>
        </w:rPr>
        <w:t>誰反修例？</w:t>
      </w:r>
      <w:r w:rsidR="00CB16E2">
        <w:rPr>
          <w:rFonts w:ascii="Times New Roman" w:hAnsi="Times New Roman" w:cs="Times New Roman"/>
        </w:rPr>
        <w:t>(Where is the Dissent and Who Oppose the Extradition Bill)</w:t>
      </w:r>
      <w:r w:rsidR="00E2509E">
        <w:rPr>
          <w:rFonts w:ascii="Times New Roman" w:hAnsi="Times New Roman" w:cs="Times New Roman"/>
        </w:rPr>
        <w:t xml:space="preserve">. Hong Kong: </w:t>
      </w:r>
      <w:r w:rsidR="00E2509E" w:rsidRPr="00211857">
        <w:rPr>
          <w:rFonts w:ascii="Times New Roman" w:hAnsi="Times New Roman" w:cs="Times New Roman"/>
          <w:i/>
        </w:rPr>
        <w:t>M</w:t>
      </w:r>
      <w:r w:rsidR="00E2509E" w:rsidRPr="00211857">
        <w:rPr>
          <w:rFonts w:ascii="Times New Roman" w:hAnsi="Times New Roman" w:cs="Times New Roman" w:hint="eastAsia"/>
          <w:i/>
        </w:rPr>
        <w:t>ing</w:t>
      </w:r>
      <w:r w:rsidR="00E2509E" w:rsidRPr="00211857">
        <w:rPr>
          <w:rFonts w:ascii="Times New Roman" w:hAnsi="Times New Roman" w:cs="Times New Roman"/>
          <w:i/>
        </w:rPr>
        <w:t>pao</w:t>
      </w:r>
      <w:r w:rsidR="00E2509E" w:rsidRPr="00211857">
        <w:rPr>
          <w:rFonts w:ascii="Times New Roman" w:hAnsi="Times New Roman" w:cs="Times New Roman" w:hint="eastAsia"/>
          <w:i/>
        </w:rPr>
        <w:t>（明報）</w:t>
      </w:r>
    </w:p>
    <w:p w14:paraId="2AB118AD" w14:textId="612F081B" w:rsidR="00F1640B" w:rsidRDefault="00F1640B" w:rsidP="00F1640B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>趙永佳</w:t>
      </w:r>
      <w:r>
        <w:rPr>
          <w:rFonts w:ascii="Times New Roman" w:hAnsi="Times New Roman" w:cs="Times New Roman" w:hint="eastAsia"/>
        </w:rPr>
        <w:t xml:space="preserve"> (</w:t>
      </w:r>
      <w:r w:rsidRPr="00230BF5">
        <w:rPr>
          <w:rFonts w:ascii="Times New Roman" w:hAnsi="Times New Roman" w:cs="Times New Roman"/>
        </w:rPr>
        <w:t>Chiu, Wing-kai</w:t>
      </w:r>
      <w:r>
        <w:rPr>
          <w:rFonts w:ascii="Times New Roman" w:hAnsi="Times New Roman" w:cs="Times New Roman"/>
        </w:rPr>
        <w:t xml:space="preserve">) </w:t>
      </w:r>
      <w:r w:rsidRPr="00230BF5"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/>
        </w:rPr>
        <w:t xml:space="preserve"> </w:t>
      </w:r>
      <w:r w:rsidRPr="003238AF">
        <w:rPr>
          <w:rFonts w:ascii="Times New Roman" w:hAnsi="Times New Roman" w:cs="Times New Roman" w:hint="eastAsia"/>
          <w:b/>
        </w:rPr>
        <w:t>葉瀚璋</w:t>
      </w:r>
      <w:r>
        <w:rPr>
          <w:rFonts w:ascii="Times New Roman" w:hAnsi="Times New Roman" w:cs="Times New Roman" w:hint="eastAsia"/>
        </w:rPr>
        <w:t xml:space="preserve"> (</w:t>
      </w:r>
      <w:r w:rsidRPr="00230BF5">
        <w:rPr>
          <w:rFonts w:ascii="Times New Roman" w:hAnsi="Times New Roman" w:cs="Times New Roman"/>
          <w:b/>
        </w:rPr>
        <w:t>Ye, Hanzhang</w:t>
      </w:r>
      <w:r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June-25-2018. </w:t>
      </w:r>
      <w:r>
        <w:rPr>
          <w:rFonts w:ascii="Times New Roman" w:hAnsi="Times New Roman" w:cs="Times New Roman" w:hint="eastAsia"/>
        </w:rPr>
        <w:t>溝淡香港？內地出生青年的融合效應</w:t>
      </w:r>
      <w:r>
        <w:rPr>
          <w:rFonts w:ascii="Times New Roman" w:hAnsi="Times New Roman" w:cs="Times New Roman" w:hint="eastAsia"/>
        </w:rPr>
        <w:t xml:space="preserve"> (</w:t>
      </w:r>
      <w:r>
        <w:rPr>
          <w:rFonts w:ascii="Times New Roman" w:hAnsi="Times New Roman" w:cs="Times New Roman" w:hint="eastAsia"/>
          <w:lang w:val="en-US"/>
        </w:rPr>
        <w:t>Di</w:t>
      </w:r>
      <w:r>
        <w:rPr>
          <w:rFonts w:ascii="Times New Roman" w:hAnsi="Times New Roman" w:cs="Times New Roman"/>
          <w:lang w:val="en-US"/>
        </w:rPr>
        <w:t>luting Hong Kong? The Integration of Mainland Born Youth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Hong Kong: </w:t>
      </w:r>
      <w:r w:rsidRPr="00211857">
        <w:rPr>
          <w:rFonts w:ascii="Times New Roman" w:hAnsi="Times New Roman" w:cs="Times New Roman"/>
          <w:i/>
        </w:rPr>
        <w:t>M</w:t>
      </w:r>
      <w:r w:rsidRPr="00211857">
        <w:rPr>
          <w:rFonts w:ascii="Times New Roman" w:hAnsi="Times New Roman" w:cs="Times New Roman" w:hint="eastAsia"/>
          <w:i/>
        </w:rPr>
        <w:t>ing</w:t>
      </w:r>
      <w:r w:rsidRPr="00211857">
        <w:rPr>
          <w:rFonts w:ascii="Times New Roman" w:hAnsi="Times New Roman" w:cs="Times New Roman"/>
          <w:i/>
        </w:rPr>
        <w:t>pao</w:t>
      </w:r>
      <w:r w:rsidRPr="00211857">
        <w:rPr>
          <w:rFonts w:ascii="Times New Roman" w:hAnsi="Times New Roman" w:cs="Times New Roman" w:hint="eastAsia"/>
          <w:i/>
        </w:rPr>
        <w:t>（明報）</w:t>
      </w:r>
    </w:p>
    <w:p w14:paraId="7EA7DA96" w14:textId="670C6296" w:rsidR="004B77DB" w:rsidRDefault="00F1640B" w:rsidP="004B77DB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s</w:t>
      </w:r>
      <w:r w:rsidR="004B77DB">
        <w:rPr>
          <w:rFonts w:ascii="Times New Roman" w:hAnsi="Times New Roman" w:cs="Times New Roman" w:hint="eastAsia"/>
        </w:rPr>
        <w:t>趙永佳</w:t>
      </w:r>
      <w:r w:rsidR="004B77DB">
        <w:rPr>
          <w:rFonts w:ascii="Times New Roman" w:hAnsi="Times New Roman" w:cs="Times New Roman" w:hint="eastAsia"/>
        </w:rPr>
        <w:t xml:space="preserve"> (</w:t>
      </w:r>
      <w:r w:rsidR="004B77DB" w:rsidRPr="00230BF5">
        <w:rPr>
          <w:rFonts w:ascii="Times New Roman" w:hAnsi="Times New Roman" w:cs="Times New Roman"/>
        </w:rPr>
        <w:t>Chiu, Wing-kai</w:t>
      </w:r>
      <w:r w:rsidR="004B77DB">
        <w:rPr>
          <w:rFonts w:ascii="Times New Roman" w:hAnsi="Times New Roman" w:cs="Times New Roman"/>
        </w:rPr>
        <w:t xml:space="preserve">) </w:t>
      </w:r>
      <w:r w:rsidR="004B77DB" w:rsidRPr="00230BF5">
        <w:rPr>
          <w:rFonts w:ascii="Times New Roman" w:hAnsi="Times New Roman" w:cs="Times New Roman"/>
        </w:rPr>
        <w:t>&amp;</w:t>
      </w:r>
      <w:r w:rsidR="004B77DB" w:rsidRPr="00F202AB">
        <w:rPr>
          <w:rFonts w:ascii="Times New Roman" w:hAnsi="Times New Roman" w:cs="Times New Roman"/>
          <w:b/>
        </w:rPr>
        <w:t xml:space="preserve"> </w:t>
      </w:r>
      <w:r w:rsidR="004B77DB" w:rsidRPr="00F202AB">
        <w:rPr>
          <w:rFonts w:ascii="Times New Roman" w:hAnsi="Times New Roman" w:cs="Times New Roman" w:hint="eastAsia"/>
          <w:b/>
        </w:rPr>
        <w:t>葉瀚璋</w:t>
      </w:r>
      <w:r w:rsidR="004B77DB" w:rsidRPr="00F202AB">
        <w:rPr>
          <w:rFonts w:ascii="Times New Roman" w:hAnsi="Times New Roman" w:cs="Times New Roman" w:hint="eastAsia"/>
          <w:b/>
        </w:rPr>
        <w:t xml:space="preserve"> </w:t>
      </w:r>
      <w:r w:rsidR="004B77DB">
        <w:rPr>
          <w:rFonts w:ascii="Times New Roman" w:hAnsi="Times New Roman" w:cs="Times New Roman" w:hint="eastAsia"/>
        </w:rPr>
        <w:t>(</w:t>
      </w:r>
      <w:r w:rsidR="004B77DB" w:rsidRPr="00230BF5">
        <w:rPr>
          <w:rFonts w:ascii="Times New Roman" w:hAnsi="Times New Roman" w:cs="Times New Roman"/>
          <w:b/>
        </w:rPr>
        <w:t>Ye, Hanzhang</w:t>
      </w:r>
      <w:r w:rsidR="004B77DB">
        <w:rPr>
          <w:rFonts w:ascii="Times New Roman" w:hAnsi="Times New Roman" w:cs="Times New Roman"/>
          <w:b/>
        </w:rPr>
        <w:t>)</w:t>
      </w:r>
      <w:r w:rsidR="004B77DB">
        <w:rPr>
          <w:rFonts w:ascii="Times New Roman" w:hAnsi="Times New Roman" w:cs="Times New Roman" w:hint="eastAsia"/>
        </w:rPr>
        <w:t>.</w:t>
      </w:r>
      <w:r w:rsidR="004B77DB">
        <w:rPr>
          <w:rFonts w:ascii="Times New Roman" w:hAnsi="Times New Roman" w:cs="Times New Roman"/>
        </w:rPr>
        <w:t xml:space="preserve"> Nov-13-2017. </w:t>
      </w:r>
      <w:r w:rsidR="004B77DB" w:rsidRPr="0031118E">
        <w:rPr>
          <w:rFonts w:ascii="Times New Roman" w:hAnsi="Times New Roman" w:cs="Times New Roman" w:hint="eastAsia"/>
        </w:rPr>
        <w:t>傘運世代效應</w:t>
      </w:r>
      <w:r w:rsidR="004B77DB" w:rsidRPr="0031118E">
        <w:rPr>
          <w:rFonts w:ascii="Times New Roman" w:hAnsi="Times New Roman" w:cs="Times New Roman" w:hint="eastAsia"/>
        </w:rPr>
        <w:t xml:space="preserve"> </w:t>
      </w:r>
      <w:r w:rsidR="004B77DB" w:rsidRPr="0031118E">
        <w:rPr>
          <w:rFonts w:ascii="Times New Roman" w:hAnsi="Times New Roman" w:cs="Times New Roman" w:hint="eastAsia"/>
        </w:rPr>
        <w:t>年長者也政治覺醒</w:t>
      </w:r>
      <w:r w:rsidR="004B77DB">
        <w:rPr>
          <w:rFonts w:ascii="Times New Roman" w:hAnsi="Times New Roman" w:cs="Times New Roman" w:hint="eastAsia"/>
        </w:rPr>
        <w:t xml:space="preserve"> (</w:t>
      </w:r>
      <w:r w:rsidR="004B77DB">
        <w:rPr>
          <w:rFonts w:ascii="Times New Roman" w:hAnsi="Times New Roman" w:cs="Times New Roman"/>
        </w:rPr>
        <w:t>Generation Effect of the Umbrella Movement: The Awakening of the Elderly)</w:t>
      </w:r>
      <w:r w:rsidR="004B77DB">
        <w:rPr>
          <w:rFonts w:ascii="Times New Roman" w:hAnsi="Times New Roman" w:cs="Times New Roman" w:hint="eastAsia"/>
        </w:rPr>
        <w:t>.</w:t>
      </w:r>
      <w:r w:rsidR="004B77DB">
        <w:rPr>
          <w:rFonts w:ascii="Times New Roman" w:hAnsi="Times New Roman" w:cs="Times New Roman"/>
        </w:rPr>
        <w:t xml:space="preserve"> Hong Kong: </w:t>
      </w:r>
      <w:r w:rsidR="004B77DB" w:rsidRPr="00211857">
        <w:rPr>
          <w:rFonts w:ascii="Times New Roman" w:hAnsi="Times New Roman" w:cs="Times New Roman"/>
          <w:i/>
        </w:rPr>
        <w:t>M</w:t>
      </w:r>
      <w:r w:rsidR="004B77DB" w:rsidRPr="00211857">
        <w:rPr>
          <w:rFonts w:ascii="Times New Roman" w:hAnsi="Times New Roman" w:cs="Times New Roman" w:hint="eastAsia"/>
          <w:i/>
        </w:rPr>
        <w:t>ing</w:t>
      </w:r>
      <w:r w:rsidR="004B77DB" w:rsidRPr="00211857">
        <w:rPr>
          <w:rFonts w:ascii="Times New Roman" w:hAnsi="Times New Roman" w:cs="Times New Roman"/>
          <w:i/>
        </w:rPr>
        <w:t>pao</w:t>
      </w:r>
      <w:r w:rsidR="004B77DB" w:rsidRPr="00211857">
        <w:rPr>
          <w:rFonts w:ascii="Times New Roman" w:hAnsi="Times New Roman" w:cs="Times New Roman" w:hint="eastAsia"/>
          <w:i/>
        </w:rPr>
        <w:t>（明報）</w:t>
      </w:r>
    </w:p>
    <w:p w14:paraId="28F7AB0F" w14:textId="06CD1DE7" w:rsidR="004B77DB" w:rsidRDefault="00AC1962" w:rsidP="004B77DB">
      <w:pPr>
        <w:rPr>
          <w:rFonts w:ascii="Times New Roman" w:hAnsi="Times New Roman" w:cs="Times New Roman"/>
          <w:b/>
          <w:bCs/>
          <w:u w:val="single"/>
          <w:lang w:val="en-HK"/>
        </w:rPr>
      </w:pPr>
      <w:r>
        <w:rPr>
          <w:rFonts w:ascii="Times New Roman" w:hAnsi="Times New Roman" w:cs="Times New Roman"/>
          <w:b/>
          <w:bCs/>
          <w:u w:val="single"/>
          <w:lang w:val="en-HK"/>
        </w:rPr>
        <w:t>PROJECT</w:t>
      </w:r>
      <w:r w:rsidR="00560B31">
        <w:rPr>
          <w:rFonts w:ascii="Times New Roman" w:hAnsi="Times New Roman" w:cs="Times New Roman"/>
          <w:b/>
          <w:bCs/>
          <w:u w:val="single"/>
          <w:lang w:val="en-HK"/>
        </w:rPr>
        <w:t>S</w:t>
      </w:r>
      <w:r w:rsidR="004B77DB">
        <w:rPr>
          <w:rFonts w:ascii="Times New Roman" w:hAnsi="Times New Roman" w:cs="Times New Roman"/>
          <w:b/>
          <w:bCs/>
          <w:u w:val="single"/>
          <w:lang w:val="en-HK"/>
        </w:rPr>
        <w:t xml:space="preserve"> IN PROGRESS</w:t>
      </w:r>
    </w:p>
    <w:p w14:paraId="3B41A664" w14:textId="2FB0D723" w:rsidR="009968E0" w:rsidRPr="002A2B0A" w:rsidRDefault="00C148FB" w:rsidP="004B77DB">
      <w:pPr>
        <w:rPr>
          <w:rFonts w:ascii="Times New Roman" w:eastAsia="PMingLiU" w:hAnsi="Times New Roman" w:cs="Times New Roman"/>
          <w:bCs/>
          <w:lang w:eastAsia="zh-TW"/>
        </w:rPr>
      </w:pPr>
      <w:r>
        <w:rPr>
          <w:rFonts w:ascii="Times New Roman" w:eastAsia="PMingLiU" w:hAnsi="Times New Roman" w:cs="Times New Roman"/>
          <w:bCs/>
          <w:lang w:eastAsia="zh-TW"/>
        </w:rPr>
        <w:t>F</w:t>
      </w:r>
      <w:r w:rsidR="00D072F5">
        <w:rPr>
          <w:rFonts w:ascii="Times New Roman" w:eastAsia="PMingLiU" w:hAnsi="Times New Roman" w:cs="Times New Roman"/>
          <w:bCs/>
          <w:lang w:eastAsia="zh-TW"/>
        </w:rPr>
        <w:t xml:space="preserve">ung, Chi-keung, </w:t>
      </w:r>
      <w:r>
        <w:rPr>
          <w:rFonts w:ascii="Times New Roman" w:eastAsia="PMingLiU" w:hAnsi="Times New Roman" w:cs="Times New Roman"/>
          <w:b/>
          <w:lang w:eastAsia="zh-TW"/>
        </w:rPr>
        <w:t>Ye, Hanzhang</w:t>
      </w:r>
      <w:r w:rsidR="00421407">
        <w:rPr>
          <w:rFonts w:ascii="Times New Roman" w:eastAsia="PMingLiU" w:hAnsi="Times New Roman" w:cs="Times New Roman"/>
          <w:bCs/>
          <w:lang w:eastAsia="zh-TW"/>
        </w:rPr>
        <w:t>, Lee Chun-wing. Survey on the Anti-Extradition Bill Protest. (4666 cases collected)</w:t>
      </w:r>
    </w:p>
    <w:p w14:paraId="38229C70" w14:textId="7482FFE5" w:rsidR="00C5295E" w:rsidRPr="00BF4815" w:rsidRDefault="00C5295E" w:rsidP="004B77DB">
      <w:pPr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  <w:b/>
        </w:rPr>
        <w:t>Ye, Hanzhang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</w:t>
      </w:r>
      <w:r w:rsidR="0059306B">
        <w:rPr>
          <w:rFonts w:ascii="Times New Roman" w:hAnsi="Times New Roman" w:cs="Times New Roman"/>
        </w:rPr>
        <w:t>Ordinary Life in banks in Modern China</w:t>
      </w:r>
      <w:r w:rsidR="00BF4815">
        <w:rPr>
          <w:rFonts w:ascii="Times New Roman" w:hAnsi="Times New Roman" w:cs="Times New Roman"/>
        </w:rPr>
        <w:t xml:space="preserve">: </w:t>
      </w:r>
      <w:r w:rsidR="006B5FC2">
        <w:rPr>
          <w:rFonts w:ascii="Times New Roman" w:hAnsi="Times New Roman" w:cs="Times New Roman"/>
        </w:rPr>
        <w:t xml:space="preserve">The Case </w:t>
      </w:r>
      <w:r w:rsidR="00BF4815">
        <w:rPr>
          <w:rFonts w:ascii="Times New Roman" w:hAnsi="Times New Roman" w:cs="Times New Roman"/>
        </w:rPr>
        <w:t xml:space="preserve">of the </w:t>
      </w:r>
      <w:r w:rsidR="00BF4815" w:rsidRPr="00BF4815">
        <w:rPr>
          <w:rFonts w:ascii="Times New Roman" w:hAnsi="Times New Roman" w:cs="Times New Roman"/>
        </w:rPr>
        <w:t>Shanghai Commercial and Savings Bank</w:t>
      </w:r>
      <w:r w:rsidR="006B5FC2">
        <w:rPr>
          <w:rFonts w:ascii="Times New Roman" w:hAnsi="Times New Roman" w:cs="Times New Roman"/>
        </w:rPr>
        <w:t xml:space="preserve"> (1911-1927)</w:t>
      </w:r>
    </w:p>
    <w:p w14:paraId="406A2ED9" w14:textId="0B534618" w:rsidR="004B77DB" w:rsidRPr="003B7526" w:rsidRDefault="004B77DB" w:rsidP="004B77DB">
      <w:pPr>
        <w:rPr>
          <w:rFonts w:ascii="Times New Roman" w:hAnsi="Times New Roman" w:cs="Times New Roman"/>
        </w:rPr>
      </w:pPr>
      <w:r w:rsidRPr="00230BF5">
        <w:rPr>
          <w:rFonts w:ascii="Times New Roman" w:hAnsi="Times New Roman" w:cs="Times New Roman"/>
          <w:b/>
        </w:rPr>
        <w:t>Ye, Hanzhang</w:t>
      </w:r>
      <w:r>
        <w:rPr>
          <w:rFonts w:ascii="Times New Roman" w:hAnsi="Times New Roman" w:cs="Times New Roman"/>
          <w:b/>
        </w:rPr>
        <w:t>.</w:t>
      </w:r>
      <w:r>
        <w:rPr>
          <w:rFonts w:ascii="Times New Roman" w:hAnsi="Times New Roman" w:cs="Times New Roman"/>
        </w:rPr>
        <w:t xml:space="preserve"> Finance under an Authoritarian Country: The Establishment of Stock Exchange in Taiwan (1950-1962)  </w:t>
      </w:r>
    </w:p>
    <w:p w14:paraId="02C7D6E1" w14:textId="2ACECA35" w:rsidR="009D7BB2" w:rsidRPr="00230BF5" w:rsidRDefault="005F2728" w:rsidP="009D7BB2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ELECTED</w:t>
      </w:r>
      <w:r w:rsidR="002A314D" w:rsidRPr="00230BF5">
        <w:rPr>
          <w:rFonts w:ascii="Times New Roman" w:hAnsi="Times New Roman" w:cs="Times New Roman"/>
          <w:b/>
          <w:u w:val="single"/>
        </w:rPr>
        <w:t xml:space="preserve"> </w:t>
      </w:r>
      <w:r w:rsidR="001B7897">
        <w:rPr>
          <w:rFonts w:ascii="Times New Roman" w:hAnsi="Times New Roman" w:cs="Times New Roman"/>
          <w:b/>
          <w:u w:val="single"/>
        </w:rPr>
        <w:t>PRESENTATIONS</w:t>
      </w:r>
    </w:p>
    <w:p w14:paraId="58A2AB0A" w14:textId="2D3B5479" w:rsidR="002846E1" w:rsidRPr="004823D2" w:rsidRDefault="002846E1" w:rsidP="008E638C">
      <w:pPr>
        <w:rPr>
          <w:rFonts w:ascii="Times New Roman" w:hAnsi="Times New Roman" w:cs="Times New Roman"/>
        </w:rPr>
      </w:pPr>
      <w:r w:rsidRPr="008E638C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9</w:t>
      </w:r>
      <w:r w:rsidRPr="008E638C">
        <w:rPr>
          <w:rFonts w:ascii="Times New Roman" w:hAnsi="Times New Roman" w:cs="Times New Roman"/>
        </w:rPr>
        <w:t xml:space="preserve"> </w:t>
      </w:r>
      <w:r w:rsidRPr="008E638C">
        <w:rPr>
          <w:rFonts w:ascii="Times New Roman" w:hAnsi="Times New Roman" w:cs="Times New Roman"/>
          <w:b/>
        </w:rPr>
        <w:t>Ye, Hanzhang</w:t>
      </w:r>
      <w:r w:rsidRPr="008E638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151A11">
        <w:rPr>
          <w:rFonts w:ascii="Times New Roman" w:hAnsi="Times New Roman" w:cs="Times New Roman"/>
        </w:rPr>
        <w:t>Fung Chi</w:t>
      </w:r>
      <w:r w:rsidR="00314D98">
        <w:rPr>
          <w:rFonts w:ascii="Times New Roman" w:hAnsi="Times New Roman" w:cs="Times New Roman"/>
        </w:rPr>
        <w:t xml:space="preserve"> </w:t>
      </w:r>
      <w:r w:rsidR="00151A11">
        <w:rPr>
          <w:rFonts w:ascii="Times New Roman" w:hAnsi="Times New Roman" w:cs="Times New Roman"/>
        </w:rPr>
        <w:t>K</w:t>
      </w:r>
      <w:r w:rsidR="004823D2">
        <w:rPr>
          <w:rFonts w:ascii="Times New Roman" w:hAnsi="Times New Roman" w:cs="Times New Roman"/>
        </w:rPr>
        <w:t xml:space="preserve">eung and Lee Chun-wing. </w:t>
      </w:r>
      <w:r w:rsidR="004823D2">
        <w:rPr>
          <w:rFonts w:ascii="Times New Roman" w:hAnsi="Times New Roman" w:cs="Times New Roman"/>
          <w:i/>
          <w:iCs/>
        </w:rPr>
        <w:t xml:space="preserve">The Political Economic Foundation of the Anti-Extradition Bill Movement in Hong Kong. </w:t>
      </w:r>
      <w:r w:rsidR="004823D2">
        <w:rPr>
          <w:rFonts w:ascii="Times New Roman" w:hAnsi="Times New Roman" w:cs="Times New Roman"/>
        </w:rPr>
        <w:t xml:space="preserve">Annual Meeting of Taiwanese Sociological Association, Taipei, Taiwan. </w:t>
      </w:r>
    </w:p>
    <w:p w14:paraId="2B51C35C" w14:textId="30DE3BA3" w:rsidR="00DC5600" w:rsidRPr="008E638C" w:rsidRDefault="00DC5600" w:rsidP="008E638C">
      <w:pPr>
        <w:rPr>
          <w:rFonts w:ascii="Times New Roman" w:hAnsi="Times New Roman" w:cs="Times New Roman"/>
        </w:rPr>
      </w:pPr>
      <w:r w:rsidRPr="008E638C">
        <w:rPr>
          <w:rFonts w:ascii="Times New Roman" w:hAnsi="Times New Roman" w:cs="Times New Roman"/>
        </w:rPr>
        <w:t xml:space="preserve">2018 </w:t>
      </w:r>
      <w:r w:rsidRPr="008E638C">
        <w:rPr>
          <w:rFonts w:ascii="Times New Roman" w:hAnsi="Times New Roman" w:cs="Times New Roman"/>
          <w:b/>
        </w:rPr>
        <w:t>Ye, Hanzhang</w:t>
      </w:r>
      <w:r w:rsidR="001F4DC1" w:rsidRPr="008E638C">
        <w:rPr>
          <w:rFonts w:ascii="Times New Roman" w:hAnsi="Times New Roman" w:cs="Times New Roman"/>
        </w:rPr>
        <w:t xml:space="preserve">, </w:t>
      </w:r>
      <w:r w:rsidR="001F4DC1" w:rsidRPr="008E638C">
        <w:rPr>
          <w:rFonts w:ascii="Times New Roman" w:hAnsi="Times New Roman" w:cs="Times New Roman"/>
          <w:i/>
        </w:rPr>
        <w:t>Validation of Agent-based Modelling: A Framework</w:t>
      </w:r>
      <w:r w:rsidR="00DC0F33" w:rsidRPr="008E638C">
        <w:rPr>
          <w:rFonts w:ascii="Times New Roman" w:hAnsi="Times New Roman" w:cs="Times New Roman"/>
        </w:rPr>
        <w:t xml:space="preserve">, </w:t>
      </w:r>
      <w:r w:rsidR="009A0494" w:rsidRPr="008E638C">
        <w:rPr>
          <w:rFonts w:ascii="Times New Roman" w:hAnsi="Times New Roman" w:cs="Times New Roman"/>
        </w:rPr>
        <w:t xml:space="preserve">2018 Annual Academic Conference of China Sociological Association, </w:t>
      </w:r>
      <w:r w:rsidR="001911BD" w:rsidRPr="008E638C">
        <w:rPr>
          <w:rFonts w:ascii="Times New Roman" w:hAnsi="Times New Roman" w:cs="Times New Roman"/>
        </w:rPr>
        <w:t>Nanjing</w:t>
      </w:r>
      <w:r w:rsidR="009A0494" w:rsidRPr="008E638C">
        <w:rPr>
          <w:rFonts w:ascii="Times New Roman" w:hAnsi="Times New Roman" w:cs="Times New Roman"/>
        </w:rPr>
        <w:t>,</w:t>
      </w:r>
      <w:r w:rsidR="001911BD" w:rsidRPr="008E638C">
        <w:rPr>
          <w:rFonts w:ascii="Times New Roman" w:hAnsi="Times New Roman" w:cs="Times New Roman"/>
        </w:rPr>
        <w:t xml:space="preserve"> Jiangsu,</w:t>
      </w:r>
      <w:r w:rsidR="009A0494" w:rsidRPr="008E638C">
        <w:rPr>
          <w:rFonts w:ascii="Times New Roman" w:hAnsi="Times New Roman" w:cs="Times New Roman"/>
        </w:rPr>
        <w:t xml:space="preserve"> China.</w:t>
      </w:r>
    </w:p>
    <w:p w14:paraId="1B4C33EC" w14:textId="77A5B65B" w:rsidR="00085FBB" w:rsidRPr="008E638C" w:rsidRDefault="00085FBB" w:rsidP="008E638C">
      <w:pPr>
        <w:rPr>
          <w:rFonts w:ascii="Times New Roman" w:hAnsi="Times New Roman" w:cs="Times New Roman"/>
        </w:rPr>
      </w:pPr>
      <w:r w:rsidRPr="008E638C">
        <w:rPr>
          <w:rFonts w:ascii="Times New Roman" w:hAnsi="Times New Roman" w:cs="Times New Roman"/>
        </w:rPr>
        <w:t xml:space="preserve">2017 </w:t>
      </w:r>
      <w:r w:rsidR="000926F6" w:rsidRPr="008E638C">
        <w:rPr>
          <w:rFonts w:ascii="Times New Roman" w:hAnsi="Times New Roman" w:cs="Times New Roman"/>
          <w:b/>
        </w:rPr>
        <w:t>Ye, Hanzhang</w:t>
      </w:r>
      <w:r w:rsidR="000926F6" w:rsidRPr="008E638C">
        <w:rPr>
          <w:rFonts w:ascii="Times New Roman" w:hAnsi="Times New Roman" w:cs="Times New Roman"/>
        </w:rPr>
        <w:t xml:space="preserve"> &amp; Stephen, Wing-kai Chiu, </w:t>
      </w:r>
      <w:r w:rsidRPr="008E638C">
        <w:rPr>
          <w:rFonts w:ascii="Times New Roman" w:hAnsi="Times New Roman" w:cs="Times New Roman"/>
          <w:i/>
        </w:rPr>
        <w:t>Unintended Awakening: Generation, Identity and Political Affiliation of Hong Kong People After the Umbrella Movement</w:t>
      </w:r>
      <w:r w:rsidRPr="008E638C">
        <w:rPr>
          <w:rFonts w:ascii="Times New Roman" w:hAnsi="Times New Roman" w:cs="Times New Roman"/>
        </w:rPr>
        <w:t>, China Impact and Experience of Taiwan and Hong Kong Workshop, Academia Sinica, Taipei, Taiwan.</w:t>
      </w:r>
    </w:p>
    <w:p w14:paraId="2DE2D6F7" w14:textId="020362F0" w:rsidR="00B54C2F" w:rsidRPr="008E638C" w:rsidRDefault="00B54C2F" w:rsidP="008E638C">
      <w:pPr>
        <w:rPr>
          <w:rFonts w:ascii="Times New Roman" w:hAnsi="Times New Roman" w:cs="Times New Roman"/>
        </w:rPr>
      </w:pPr>
      <w:r w:rsidRPr="008E638C">
        <w:rPr>
          <w:rFonts w:ascii="Times New Roman" w:hAnsi="Times New Roman" w:cs="Times New Roman"/>
        </w:rPr>
        <w:t xml:space="preserve">2017 </w:t>
      </w:r>
      <w:r w:rsidR="007E6ADB" w:rsidRPr="008E638C">
        <w:rPr>
          <w:rFonts w:ascii="Times New Roman" w:hAnsi="Times New Roman" w:cs="Times New Roman"/>
          <w:b/>
        </w:rPr>
        <w:t>Ye, Hanzhang,</w:t>
      </w:r>
      <w:r w:rsidR="007E6ADB" w:rsidRPr="008E638C">
        <w:rPr>
          <w:rFonts w:ascii="Times New Roman" w:hAnsi="Times New Roman" w:cs="Times New Roman"/>
          <w:i/>
        </w:rPr>
        <w:t xml:space="preserve"> </w:t>
      </w:r>
      <w:r w:rsidRPr="008E638C">
        <w:rPr>
          <w:rFonts w:ascii="Times New Roman" w:hAnsi="Times New Roman" w:cs="Times New Roman"/>
          <w:i/>
        </w:rPr>
        <w:t>Combining decision by sampling and Schelling model: The effect of within - group network on segregation generation</w:t>
      </w:r>
      <w:r w:rsidRPr="008E638C">
        <w:rPr>
          <w:rFonts w:ascii="Times New Roman" w:hAnsi="Times New Roman" w:cs="Times New Roman"/>
        </w:rPr>
        <w:t xml:space="preserve">, </w:t>
      </w:r>
      <w:r w:rsidR="000D2040" w:rsidRPr="008E638C">
        <w:rPr>
          <w:rFonts w:ascii="Times New Roman" w:hAnsi="Times New Roman" w:cs="Times New Roman"/>
        </w:rPr>
        <w:t>SUNBELT</w:t>
      </w:r>
      <w:r w:rsidRPr="008E638C">
        <w:rPr>
          <w:rFonts w:ascii="Times New Roman" w:hAnsi="Times New Roman" w:cs="Times New Roman"/>
        </w:rPr>
        <w:t xml:space="preserve"> Conference of the International Network for Social Network Analysis</w:t>
      </w:r>
      <w:r w:rsidR="00085FBB" w:rsidRPr="008E638C">
        <w:rPr>
          <w:rFonts w:ascii="Times New Roman" w:hAnsi="Times New Roman" w:cs="Times New Roman"/>
        </w:rPr>
        <w:t>, Beijing, China.</w:t>
      </w:r>
    </w:p>
    <w:p w14:paraId="62DDFBB2" w14:textId="3D8B2C0B" w:rsidR="0067728A" w:rsidRDefault="0067728A" w:rsidP="008E638C">
      <w:pPr>
        <w:rPr>
          <w:rFonts w:ascii="Times New Roman" w:hAnsi="Times New Roman" w:cs="Times New Roman"/>
        </w:rPr>
      </w:pPr>
      <w:r w:rsidRPr="008E638C">
        <w:rPr>
          <w:rFonts w:ascii="Times New Roman" w:hAnsi="Times New Roman" w:cs="Times New Roman"/>
        </w:rPr>
        <w:lastRenderedPageBreak/>
        <w:t xml:space="preserve">2016 </w:t>
      </w:r>
      <w:r w:rsidR="007E6ADB" w:rsidRPr="008E638C">
        <w:rPr>
          <w:rFonts w:ascii="Times New Roman" w:hAnsi="Times New Roman" w:cs="Times New Roman"/>
          <w:b/>
        </w:rPr>
        <w:t>Ye, Hanzhang,</w:t>
      </w:r>
      <w:r w:rsidR="007E6ADB" w:rsidRPr="008E638C">
        <w:rPr>
          <w:rFonts w:ascii="Times New Roman" w:hAnsi="Times New Roman" w:cs="Times New Roman"/>
          <w:i/>
        </w:rPr>
        <w:t xml:space="preserve"> </w:t>
      </w:r>
      <w:r w:rsidRPr="008E638C">
        <w:rPr>
          <w:rFonts w:ascii="Times New Roman" w:hAnsi="Times New Roman" w:cs="Times New Roman"/>
          <w:i/>
        </w:rPr>
        <w:t>A Study on Heteronomous Chinese Workers Participation and Withdraw using Agent-Based Modelling Method</w:t>
      </w:r>
      <w:r w:rsidRPr="008E638C">
        <w:rPr>
          <w:rFonts w:ascii="Times New Roman" w:hAnsi="Times New Roman" w:cs="Times New Roman"/>
        </w:rPr>
        <w:t>, 2016 Annual Academic Conference of China Sociological Association</w:t>
      </w:r>
      <w:r w:rsidR="00085FBB" w:rsidRPr="008E638C">
        <w:rPr>
          <w:rFonts w:ascii="Times New Roman" w:hAnsi="Times New Roman" w:cs="Times New Roman"/>
        </w:rPr>
        <w:t xml:space="preserve">, Lanzhou, </w:t>
      </w:r>
      <w:r w:rsidR="008670CD" w:rsidRPr="008E638C">
        <w:rPr>
          <w:rFonts w:ascii="Times New Roman" w:hAnsi="Times New Roman" w:cs="Times New Roman"/>
        </w:rPr>
        <w:t xml:space="preserve">Gansu, </w:t>
      </w:r>
      <w:r w:rsidR="00085FBB" w:rsidRPr="008E638C">
        <w:rPr>
          <w:rFonts w:ascii="Times New Roman" w:hAnsi="Times New Roman" w:cs="Times New Roman"/>
        </w:rPr>
        <w:t>China.</w:t>
      </w:r>
    </w:p>
    <w:p w14:paraId="4A263904" w14:textId="77777777" w:rsidR="00AF72EC" w:rsidRDefault="00AF72EC" w:rsidP="00AF72EC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AWARDS</w:t>
      </w:r>
    </w:p>
    <w:p w14:paraId="376632EF" w14:textId="1E766847" w:rsidR="00AF72EC" w:rsidRPr="00230BF5" w:rsidRDefault="00AF72EC" w:rsidP="00AF72EC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2018, Outstanding Paper Award of “New Trends in Sociological Quantitative Research” of the 2018 Annual Conference of Chinese Sociological Association.</w:t>
      </w:r>
    </w:p>
    <w:p w14:paraId="66BCC48D" w14:textId="77777777" w:rsidR="00AF72EC" w:rsidRPr="00C2653A" w:rsidRDefault="00AF72EC" w:rsidP="00AF72E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2015, </w:t>
      </w:r>
      <w:r w:rsidRPr="00C2653A">
        <w:rPr>
          <w:rFonts w:ascii="Times New Roman" w:hAnsi="Times New Roman" w:cs="Times New Roman"/>
          <w:lang w:val="en-US"/>
        </w:rPr>
        <w:t xml:space="preserve">Outstanding Graduate </w:t>
      </w:r>
      <w:r>
        <w:rPr>
          <w:rFonts w:ascii="Times New Roman" w:hAnsi="Times New Roman" w:cs="Times New Roman"/>
          <w:lang w:val="en-US"/>
        </w:rPr>
        <w:t xml:space="preserve">of </w:t>
      </w:r>
      <w:r w:rsidRPr="00C2653A">
        <w:rPr>
          <w:rFonts w:ascii="Times New Roman" w:hAnsi="Times New Roman" w:cs="Times New Roman"/>
          <w:lang w:val="en-US"/>
        </w:rPr>
        <w:t xml:space="preserve">Beijing University of Aeronautics and Astronautics </w:t>
      </w:r>
    </w:p>
    <w:p w14:paraId="72CD4B3B" w14:textId="77777777" w:rsidR="00AF72EC" w:rsidRDefault="00AF72EC" w:rsidP="00AF72E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2014, Third Prize in the 24</w:t>
      </w:r>
      <w:r w:rsidRPr="00B24D83">
        <w:rPr>
          <w:rFonts w:ascii="Times New Roman" w:hAnsi="Times New Roman" w:cs="Times New Roman"/>
          <w:vertAlign w:val="superscript"/>
          <w:lang w:val="en-US"/>
        </w:rPr>
        <w:t>rd</w:t>
      </w:r>
      <w:r>
        <w:rPr>
          <w:rFonts w:ascii="Times New Roman" w:hAnsi="Times New Roman" w:cs="Times New Roman"/>
          <w:lang w:val="en-US"/>
        </w:rPr>
        <w:t xml:space="preserve"> “Feng Ru Cup” Competition of Innovation (BUAA) (Together with Jiawei Li, Hualin Zhang, Kun Fu and Hantian Bi)</w:t>
      </w:r>
    </w:p>
    <w:p w14:paraId="48CC19DC" w14:textId="77777777" w:rsidR="00AF72EC" w:rsidRDefault="00AF72EC" w:rsidP="00AF72E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>2013</w:t>
      </w:r>
      <w:r>
        <w:rPr>
          <w:rFonts w:ascii="Times New Roman" w:hAnsi="Times New Roman" w:cs="Times New Roman"/>
          <w:lang w:val="en-US"/>
        </w:rPr>
        <w:t xml:space="preserve">, </w:t>
      </w:r>
      <w:r w:rsidRPr="00C2653A">
        <w:rPr>
          <w:rFonts w:ascii="Times New Roman" w:hAnsi="Times New Roman" w:cs="Times New Roman"/>
          <w:lang w:val="en-US"/>
        </w:rPr>
        <w:t>Beijing University of Aeronautics and Astronautics Annual Award of Excellent Paper of Social Practices</w:t>
      </w:r>
    </w:p>
    <w:p w14:paraId="5908D779" w14:textId="77777777" w:rsidR="00AF72EC" w:rsidRDefault="00AF72EC" w:rsidP="00AF72E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2013, Grand Prize in the 23</w:t>
      </w:r>
      <w:r w:rsidRPr="00B24D83">
        <w:rPr>
          <w:rFonts w:ascii="Times New Roman" w:hAnsi="Times New Roman" w:cs="Times New Roman"/>
          <w:vertAlign w:val="superscript"/>
          <w:lang w:val="en-US"/>
        </w:rPr>
        <w:t>rd</w:t>
      </w:r>
      <w:r>
        <w:rPr>
          <w:rFonts w:ascii="Times New Roman" w:hAnsi="Times New Roman" w:cs="Times New Roman"/>
          <w:lang w:val="en-US"/>
        </w:rPr>
        <w:t xml:space="preserve"> “Feng Ru Cup” Competition of Innovation (BUAA) (Together with Jiawei Li, Hualin Zhang and Kun Fu)</w:t>
      </w:r>
    </w:p>
    <w:p w14:paraId="15355737" w14:textId="75E49C86" w:rsidR="002B5675" w:rsidRDefault="002B5675" w:rsidP="002B5675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GRANT</w:t>
      </w:r>
      <w:r w:rsidR="004259EB">
        <w:rPr>
          <w:rFonts w:ascii="Times New Roman" w:hAnsi="Times New Roman" w:cs="Times New Roman"/>
          <w:b/>
          <w:u w:val="single"/>
        </w:rPr>
        <w:t xml:space="preserve"> AND FELLOWSHIP</w:t>
      </w:r>
    </w:p>
    <w:p w14:paraId="02E0A233" w14:textId="38BD4DE9" w:rsidR="00453223" w:rsidRDefault="00453223" w:rsidP="002B5675">
      <w:pPr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 xml:space="preserve">2021. </w:t>
      </w:r>
      <w:r w:rsidRPr="00453223">
        <w:rPr>
          <w:rFonts w:ascii="Times New Roman" w:eastAsia="PalatinoLinotype-Roman" w:hAnsi="Times New Roman" w:cs="Times New Roman"/>
          <w:sz w:val="23"/>
          <w:szCs w:val="23"/>
          <w:lang w:val="en-HK"/>
        </w:rPr>
        <w:t>Tomash Graduate Fellowship in the History of Information Processing</w:t>
      </w:r>
      <w:r w:rsidR="00D31139">
        <w:rPr>
          <w:rFonts w:ascii="Times New Roman" w:eastAsia="PalatinoLinotype-Roman" w:hAnsi="Times New Roman" w:cs="Times New Roman"/>
          <w:sz w:val="23"/>
          <w:szCs w:val="23"/>
          <w:lang w:val="en-HK"/>
        </w:rPr>
        <w:t>. University of Minnesota</w:t>
      </w:r>
      <w:r w:rsidR="00D10262">
        <w:rPr>
          <w:rFonts w:ascii="Times New Roman" w:eastAsia="PalatinoLinotype-Roman" w:hAnsi="Times New Roman" w:cs="Times New Roman"/>
          <w:sz w:val="23"/>
          <w:szCs w:val="23"/>
          <w:lang w:val="en-HK"/>
        </w:rPr>
        <w:t xml:space="preserve"> (</w:t>
      </w:r>
      <w:r w:rsidR="009E5E09">
        <w:rPr>
          <w:rFonts w:ascii="Times New Roman" w:eastAsia="PalatinoLinotype-Roman" w:hAnsi="Times New Roman" w:cs="Times New Roman"/>
          <w:sz w:val="23"/>
          <w:szCs w:val="23"/>
          <w:lang w:val="en-HK"/>
        </w:rPr>
        <w:t xml:space="preserve">U.S. Dollar </w:t>
      </w:r>
      <w:r w:rsidR="007215FB">
        <w:rPr>
          <w:rFonts w:ascii="Times New Roman" w:eastAsia="PalatinoLinotype-Roman" w:hAnsi="Times New Roman" w:cs="Times New Roman"/>
          <w:sz w:val="23"/>
          <w:szCs w:val="23"/>
          <w:lang w:val="en-HK"/>
        </w:rPr>
        <w:t>9,028</w:t>
      </w:r>
      <w:r w:rsidR="00D10262">
        <w:rPr>
          <w:rFonts w:ascii="Times New Roman" w:eastAsia="PalatinoLinotype-Roman" w:hAnsi="Times New Roman" w:cs="Times New Roman"/>
          <w:sz w:val="23"/>
          <w:szCs w:val="23"/>
          <w:lang w:val="en-HK"/>
        </w:rPr>
        <w:t>)</w:t>
      </w:r>
      <w:r w:rsidR="00FD4FEF">
        <w:rPr>
          <w:rFonts w:ascii="Times New Roman" w:eastAsia="PalatinoLinotype-Roman" w:hAnsi="Times New Roman" w:cs="Times New Roman"/>
          <w:sz w:val="23"/>
          <w:szCs w:val="23"/>
          <w:lang w:val="en-HK"/>
        </w:rPr>
        <w:t>.</w:t>
      </w:r>
    </w:p>
    <w:p w14:paraId="3A5F929A" w14:textId="7364F38F" w:rsidR="002B5675" w:rsidRDefault="002B5675" w:rsidP="002B5675">
      <w:pPr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 xml:space="preserve">2017. </w:t>
      </w:r>
      <w:r w:rsidRPr="00F14DF7">
        <w:rPr>
          <w:rFonts w:ascii="Times New Roman" w:eastAsia="PalatinoLinotype-Roman" w:hAnsi="Times New Roman" w:cs="Times New Roman"/>
          <w:sz w:val="23"/>
          <w:szCs w:val="23"/>
          <w:lang w:val="en-HK"/>
        </w:rPr>
        <w:t>CUHK Research Postgraduate Student Grants for Overseas Academic Activities</w:t>
      </w: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>. The Chinese University of Hong Kong (H.K. Dollar 3</w:t>
      </w:r>
      <w:r w:rsidR="003B7ABE">
        <w:rPr>
          <w:rFonts w:ascii="Times New Roman" w:eastAsia="PalatinoLinotype-Roman" w:hAnsi="Times New Roman" w:cs="Times New Roman"/>
          <w:sz w:val="23"/>
          <w:szCs w:val="23"/>
          <w:lang w:val="en-HK"/>
        </w:rPr>
        <w:t>,</w:t>
      </w: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>119).</w:t>
      </w:r>
    </w:p>
    <w:p w14:paraId="7F87EB91" w14:textId="3C50C7B2" w:rsidR="002B5675" w:rsidRPr="00467A91" w:rsidRDefault="002B5675" w:rsidP="002B5675">
      <w:pPr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 xml:space="preserve">2016. </w:t>
      </w:r>
      <w:r w:rsidRPr="00F14DF7">
        <w:rPr>
          <w:rFonts w:ascii="Times New Roman" w:eastAsia="PalatinoLinotype-Roman" w:hAnsi="Times New Roman" w:cs="Times New Roman"/>
          <w:sz w:val="23"/>
          <w:szCs w:val="23"/>
          <w:lang w:val="en-HK"/>
        </w:rPr>
        <w:t>CUHK Research Postgraduate Student Grants for Overseas Academic Activities</w:t>
      </w: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>. The Chinese University of Hong Kong (H.K. Dollar 4</w:t>
      </w:r>
      <w:r w:rsidR="003B7ABE">
        <w:rPr>
          <w:rFonts w:ascii="Times New Roman" w:eastAsia="PalatinoLinotype-Roman" w:hAnsi="Times New Roman" w:cs="Times New Roman"/>
          <w:sz w:val="23"/>
          <w:szCs w:val="23"/>
          <w:lang w:val="en-HK"/>
        </w:rPr>
        <w:t>,</w:t>
      </w:r>
      <w:r>
        <w:rPr>
          <w:rFonts w:ascii="Times New Roman" w:eastAsia="PalatinoLinotype-Roman" w:hAnsi="Times New Roman" w:cs="Times New Roman"/>
          <w:sz w:val="23"/>
          <w:szCs w:val="23"/>
          <w:lang w:val="en-HK"/>
        </w:rPr>
        <w:t>707).</w:t>
      </w:r>
    </w:p>
    <w:p w14:paraId="3DDDC0D4" w14:textId="33EA5B2D" w:rsidR="009D7BB2" w:rsidRPr="008D1C66" w:rsidRDefault="001B7897" w:rsidP="009D7BB2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TEACHING</w:t>
      </w:r>
      <w:r w:rsidR="002A314D" w:rsidRPr="008D1C66">
        <w:rPr>
          <w:rFonts w:ascii="Times New Roman" w:hAnsi="Times New Roman" w:cs="Times New Roman"/>
          <w:b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u w:val="single"/>
          <w:lang w:val="en-HK"/>
        </w:rPr>
        <w:t>EXPERIENCE</w:t>
      </w:r>
    </w:p>
    <w:p w14:paraId="2F2C541C" w14:textId="124836A9" w:rsidR="00A33FB3" w:rsidRPr="00230BF5" w:rsidRDefault="00A33FB3" w:rsidP="00A33F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230BF5">
        <w:rPr>
          <w:rFonts w:ascii="Times New Roman" w:hAnsi="Times New Roman" w:cs="Times New Roman"/>
          <w:b/>
        </w:rPr>
        <w:t>The Chinese University of Hong Kong</w:t>
      </w:r>
    </w:p>
    <w:p w14:paraId="1C770F47" w14:textId="27F8B580" w:rsidR="00C66A6D" w:rsidRPr="00C66A6D" w:rsidRDefault="00C66A6D" w:rsidP="00AB6F09">
      <w:pPr>
        <w:ind w:firstLine="480"/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 w:rsidRPr="00C66A6D">
        <w:rPr>
          <w:rFonts w:ascii="Times New Roman" w:eastAsia="PalatinoLinotype-Roman" w:hAnsi="Times New Roman" w:cs="Times New Roman" w:hint="eastAsia"/>
          <w:sz w:val="23"/>
          <w:szCs w:val="23"/>
          <w:lang w:val="en-HK"/>
        </w:rPr>
        <w:t>Teaching Assistant</w:t>
      </w:r>
    </w:p>
    <w:p w14:paraId="429CC292" w14:textId="251D7D3D" w:rsidR="0067728A" w:rsidRPr="00AB6F09" w:rsidRDefault="00CC149A" w:rsidP="00AC79D2">
      <w:pPr>
        <w:ind w:firstLine="720"/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 w:rsidRPr="00AB6F09">
        <w:rPr>
          <w:rFonts w:ascii="Times New Roman" w:eastAsia="PalatinoLinotype-Roman" w:hAnsi="Times New Roman" w:cs="Times New Roman"/>
          <w:i/>
          <w:sz w:val="23"/>
          <w:szCs w:val="23"/>
          <w:lang w:val="en-HK"/>
        </w:rPr>
        <w:t>Taiwan Society</w:t>
      </w:r>
      <w:r w:rsidRPr="00AB6F09">
        <w:rPr>
          <w:rFonts w:ascii="Times New Roman" w:eastAsia="PalatinoLinotype-Roman" w:hAnsi="Times New Roman" w:cs="Times New Roman"/>
          <w:sz w:val="23"/>
          <w:szCs w:val="23"/>
          <w:lang w:val="en-HK"/>
        </w:rPr>
        <w:t>: 2015 Autumn, 2016 Autumn;</w:t>
      </w:r>
    </w:p>
    <w:p w14:paraId="73C14F8D" w14:textId="775A650C" w:rsidR="00CC149A" w:rsidRPr="00AB6F09" w:rsidRDefault="00CC149A" w:rsidP="00AC79D2">
      <w:pPr>
        <w:ind w:left="720"/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 w:rsidRPr="00AB6F09">
        <w:rPr>
          <w:rFonts w:ascii="Times New Roman" w:eastAsia="PalatinoLinotype-Roman" w:hAnsi="Times New Roman" w:cs="Times New Roman"/>
          <w:i/>
          <w:sz w:val="23"/>
          <w:szCs w:val="23"/>
          <w:lang w:val="en-HK"/>
        </w:rPr>
        <w:t>Social Networks and Social Capital</w:t>
      </w:r>
      <w:r w:rsidRPr="00AB6F09">
        <w:rPr>
          <w:rFonts w:ascii="Times New Roman" w:eastAsia="PalatinoLinotype-Roman" w:hAnsi="Times New Roman" w:cs="Times New Roman"/>
          <w:sz w:val="23"/>
          <w:szCs w:val="23"/>
          <w:lang w:val="en-HK"/>
        </w:rPr>
        <w:t>: 2016 Spring, 2017 Spring;</w:t>
      </w:r>
    </w:p>
    <w:p w14:paraId="75B476C9" w14:textId="1BD6F8A7" w:rsidR="00E0531B" w:rsidRPr="00467A91" w:rsidRDefault="009F536B" w:rsidP="009F53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9F536B">
        <w:rPr>
          <w:rFonts w:ascii="Times New Roman" w:hAnsi="Times New Roman" w:cs="Times New Roman"/>
          <w:b/>
          <w:lang w:val="en-HK"/>
        </w:rPr>
        <w:t>Sun Yat-sen University</w:t>
      </w:r>
    </w:p>
    <w:p w14:paraId="6022766B" w14:textId="77777777" w:rsidR="009F536B" w:rsidRPr="009F536B" w:rsidRDefault="009F536B" w:rsidP="00467A91">
      <w:pPr>
        <w:ind w:firstLine="480"/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 w:rsidRPr="009F536B">
        <w:rPr>
          <w:rFonts w:ascii="Times New Roman" w:eastAsia="PalatinoLinotype-Roman" w:hAnsi="Times New Roman" w:cs="Times New Roman" w:hint="eastAsia"/>
          <w:sz w:val="23"/>
          <w:szCs w:val="23"/>
          <w:lang w:val="en-HK"/>
        </w:rPr>
        <w:t>Teaching Assistant</w:t>
      </w:r>
    </w:p>
    <w:p w14:paraId="5492258B" w14:textId="394D05E4" w:rsidR="009F536B" w:rsidRDefault="009F536B" w:rsidP="00467A91">
      <w:pPr>
        <w:ind w:firstLine="480"/>
        <w:rPr>
          <w:rFonts w:ascii="Times New Roman" w:eastAsia="PalatinoLinotype-Roman" w:hAnsi="Times New Roman" w:cs="Times New Roman"/>
          <w:sz w:val="23"/>
          <w:szCs w:val="23"/>
          <w:lang w:val="en-HK"/>
        </w:rPr>
      </w:pPr>
      <w:r w:rsidRPr="00467A91">
        <w:rPr>
          <w:rFonts w:ascii="Times New Roman" w:eastAsia="PalatinoLinotype-Roman" w:hAnsi="Times New Roman" w:cs="Times New Roman"/>
          <w:sz w:val="23"/>
          <w:szCs w:val="23"/>
          <w:lang w:val="en-HK"/>
        </w:rPr>
        <w:tab/>
      </w:r>
      <w:r w:rsidR="00467A91" w:rsidRPr="00467A91">
        <w:rPr>
          <w:rFonts w:ascii="Times New Roman" w:eastAsia="PalatinoLinotype-Roman" w:hAnsi="Times New Roman" w:cs="Times New Roman"/>
          <w:i/>
          <w:sz w:val="23"/>
          <w:szCs w:val="23"/>
          <w:lang w:val="en-HK"/>
        </w:rPr>
        <w:t>Computational Social Science Workshop</w:t>
      </w:r>
      <w:r w:rsidR="00467A91">
        <w:rPr>
          <w:rFonts w:ascii="Times New Roman" w:eastAsia="PalatinoLinotype-Roman" w:hAnsi="Times New Roman" w:cs="Times New Roman"/>
          <w:sz w:val="23"/>
          <w:szCs w:val="23"/>
          <w:lang w:val="en-HK"/>
        </w:rPr>
        <w:t>: 2016 Summer</w:t>
      </w:r>
    </w:p>
    <w:p w14:paraId="4381AC63" w14:textId="3F6810F3" w:rsidR="00802B1F" w:rsidRDefault="00DB6800" w:rsidP="00780E60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PROFESSIONAL ASSOCIATION MEMBERSHIP</w:t>
      </w:r>
    </w:p>
    <w:p w14:paraId="165F1146" w14:textId="4E8D1193" w:rsidR="00DB6800" w:rsidRDefault="00321E94" w:rsidP="00780E60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aiwanese Sociological Association</w:t>
      </w:r>
      <w:r w:rsidR="00034B3C">
        <w:rPr>
          <w:rFonts w:ascii="Times New Roman" w:hAnsi="Times New Roman" w:cs="Times New Roman"/>
          <w:bCs/>
        </w:rPr>
        <w:t>, 20</w:t>
      </w:r>
      <w:r w:rsidR="00C3671C">
        <w:rPr>
          <w:rFonts w:ascii="Times New Roman" w:hAnsi="Times New Roman" w:cs="Times New Roman"/>
          <w:bCs/>
        </w:rPr>
        <w:t>19-</w:t>
      </w:r>
      <w:r w:rsidR="00564DCC">
        <w:rPr>
          <w:rFonts w:ascii="Times New Roman" w:hAnsi="Times New Roman" w:cs="Times New Roman"/>
          <w:bCs/>
        </w:rPr>
        <w:t>Present</w:t>
      </w:r>
      <w:r w:rsidR="00F72E13">
        <w:rPr>
          <w:rFonts w:ascii="Times New Roman" w:hAnsi="Times New Roman" w:cs="Times New Roman"/>
          <w:bCs/>
        </w:rPr>
        <w:t>.</w:t>
      </w:r>
    </w:p>
    <w:p w14:paraId="14E81058" w14:textId="5F5A027D" w:rsidR="00E33B80" w:rsidRPr="00321E94" w:rsidRDefault="00E33B80" w:rsidP="00780E60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ociety for the History of Technology, 2021-Present. </w:t>
      </w:r>
    </w:p>
    <w:sectPr w:rsidR="00E33B80" w:rsidRPr="00321E94">
      <w:foot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1921E" w14:textId="77777777" w:rsidR="00F22F34" w:rsidRDefault="00F22F34" w:rsidP="00E0531B">
      <w:pPr>
        <w:spacing w:after="0" w:line="240" w:lineRule="auto"/>
      </w:pPr>
      <w:r>
        <w:separator/>
      </w:r>
    </w:p>
  </w:endnote>
  <w:endnote w:type="continuationSeparator" w:id="0">
    <w:p w14:paraId="3515DD8F" w14:textId="77777777" w:rsidR="00F22F34" w:rsidRDefault="00F22F34" w:rsidP="00E05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Linotype-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2853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C7E760" w14:textId="342C09EE" w:rsidR="00B50BDC" w:rsidRDefault="00B50B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536013" w14:textId="77777777" w:rsidR="00B50BDC" w:rsidRDefault="00B5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6FFAD" w14:textId="77777777" w:rsidR="00F22F34" w:rsidRDefault="00F22F34" w:rsidP="00E0531B">
      <w:pPr>
        <w:spacing w:after="0" w:line="240" w:lineRule="auto"/>
      </w:pPr>
      <w:r>
        <w:separator/>
      </w:r>
    </w:p>
  </w:footnote>
  <w:footnote w:type="continuationSeparator" w:id="0">
    <w:p w14:paraId="2925A435" w14:textId="77777777" w:rsidR="00F22F34" w:rsidRDefault="00F22F34" w:rsidP="00E05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F269E"/>
    <w:multiLevelType w:val="hybridMultilevel"/>
    <w:tmpl w:val="DD9685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2AF3A32"/>
    <w:multiLevelType w:val="hybridMultilevel"/>
    <w:tmpl w:val="A906F88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241FD9"/>
    <w:multiLevelType w:val="hybridMultilevel"/>
    <w:tmpl w:val="FB08E8F8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TUwNjAwMjU3tjRS0lEKTi0uzszPAykwMqsFAD6DLZwtAAAA"/>
  </w:docVars>
  <w:rsids>
    <w:rsidRoot w:val="00F8590F"/>
    <w:rsid w:val="0000649A"/>
    <w:rsid w:val="00006755"/>
    <w:rsid w:val="00007B34"/>
    <w:rsid w:val="00025AE6"/>
    <w:rsid w:val="00026374"/>
    <w:rsid w:val="000272EA"/>
    <w:rsid w:val="00034B3C"/>
    <w:rsid w:val="00040140"/>
    <w:rsid w:val="000462A2"/>
    <w:rsid w:val="0005119F"/>
    <w:rsid w:val="00066997"/>
    <w:rsid w:val="0007512F"/>
    <w:rsid w:val="00085FBB"/>
    <w:rsid w:val="000926F6"/>
    <w:rsid w:val="00092D94"/>
    <w:rsid w:val="000A42D6"/>
    <w:rsid w:val="000B04DD"/>
    <w:rsid w:val="000B1C39"/>
    <w:rsid w:val="000B6F1C"/>
    <w:rsid w:val="000C6E96"/>
    <w:rsid w:val="000D2040"/>
    <w:rsid w:val="000D37E9"/>
    <w:rsid w:val="000E5E55"/>
    <w:rsid w:val="000F233E"/>
    <w:rsid w:val="000F5E26"/>
    <w:rsid w:val="00100153"/>
    <w:rsid w:val="001052A5"/>
    <w:rsid w:val="00105BD3"/>
    <w:rsid w:val="0011357F"/>
    <w:rsid w:val="001177F8"/>
    <w:rsid w:val="00125FE5"/>
    <w:rsid w:val="00135AEA"/>
    <w:rsid w:val="00151A11"/>
    <w:rsid w:val="00160FDA"/>
    <w:rsid w:val="00162EF0"/>
    <w:rsid w:val="0018450A"/>
    <w:rsid w:val="00185924"/>
    <w:rsid w:val="001911BD"/>
    <w:rsid w:val="001949B1"/>
    <w:rsid w:val="001957FB"/>
    <w:rsid w:val="001B7897"/>
    <w:rsid w:val="001C62CB"/>
    <w:rsid w:val="001D4723"/>
    <w:rsid w:val="001F4DC1"/>
    <w:rsid w:val="001F659D"/>
    <w:rsid w:val="001F714F"/>
    <w:rsid w:val="00206AFC"/>
    <w:rsid w:val="00211857"/>
    <w:rsid w:val="00217552"/>
    <w:rsid w:val="00226586"/>
    <w:rsid w:val="00227710"/>
    <w:rsid w:val="00230BF5"/>
    <w:rsid w:val="002358E2"/>
    <w:rsid w:val="00243965"/>
    <w:rsid w:val="00247431"/>
    <w:rsid w:val="0026537A"/>
    <w:rsid w:val="00265C10"/>
    <w:rsid w:val="002730B8"/>
    <w:rsid w:val="0027726E"/>
    <w:rsid w:val="002842B7"/>
    <w:rsid w:val="002846E1"/>
    <w:rsid w:val="002A1B97"/>
    <w:rsid w:val="002A2166"/>
    <w:rsid w:val="002A2B0A"/>
    <w:rsid w:val="002A314D"/>
    <w:rsid w:val="002B5675"/>
    <w:rsid w:val="002C4E52"/>
    <w:rsid w:val="002C7AA0"/>
    <w:rsid w:val="002D7282"/>
    <w:rsid w:val="002E1598"/>
    <w:rsid w:val="002E3337"/>
    <w:rsid w:val="002F441C"/>
    <w:rsid w:val="002F48A8"/>
    <w:rsid w:val="00303940"/>
    <w:rsid w:val="00306478"/>
    <w:rsid w:val="0031118E"/>
    <w:rsid w:val="003119F3"/>
    <w:rsid w:val="00314D98"/>
    <w:rsid w:val="00316C6E"/>
    <w:rsid w:val="00321E94"/>
    <w:rsid w:val="003238AF"/>
    <w:rsid w:val="00326A99"/>
    <w:rsid w:val="0033547A"/>
    <w:rsid w:val="003360BE"/>
    <w:rsid w:val="00337C19"/>
    <w:rsid w:val="00343058"/>
    <w:rsid w:val="00346929"/>
    <w:rsid w:val="00356C52"/>
    <w:rsid w:val="00360FE0"/>
    <w:rsid w:val="00366BD4"/>
    <w:rsid w:val="003753DE"/>
    <w:rsid w:val="003958EE"/>
    <w:rsid w:val="00395983"/>
    <w:rsid w:val="003A037E"/>
    <w:rsid w:val="003A0AC7"/>
    <w:rsid w:val="003A3532"/>
    <w:rsid w:val="003A5D79"/>
    <w:rsid w:val="003B50B7"/>
    <w:rsid w:val="003B558F"/>
    <w:rsid w:val="003B6B2C"/>
    <w:rsid w:val="003B7526"/>
    <w:rsid w:val="003B7ABE"/>
    <w:rsid w:val="003C2019"/>
    <w:rsid w:val="003C6EAB"/>
    <w:rsid w:val="003F1E55"/>
    <w:rsid w:val="00404869"/>
    <w:rsid w:val="00406906"/>
    <w:rsid w:val="00421407"/>
    <w:rsid w:val="004259EB"/>
    <w:rsid w:val="00430026"/>
    <w:rsid w:val="00434676"/>
    <w:rsid w:val="00446F37"/>
    <w:rsid w:val="00453223"/>
    <w:rsid w:val="00455EDE"/>
    <w:rsid w:val="00467A91"/>
    <w:rsid w:val="00480DFD"/>
    <w:rsid w:val="004823D2"/>
    <w:rsid w:val="004A064D"/>
    <w:rsid w:val="004B2DF9"/>
    <w:rsid w:val="004B2E0A"/>
    <w:rsid w:val="004B73AB"/>
    <w:rsid w:val="004B77DB"/>
    <w:rsid w:val="004B7C6D"/>
    <w:rsid w:val="004B7F19"/>
    <w:rsid w:val="004C4B28"/>
    <w:rsid w:val="004D110C"/>
    <w:rsid w:val="004D3BF1"/>
    <w:rsid w:val="004D718A"/>
    <w:rsid w:val="004F6D2E"/>
    <w:rsid w:val="0050050D"/>
    <w:rsid w:val="00500F31"/>
    <w:rsid w:val="005140DF"/>
    <w:rsid w:val="00523211"/>
    <w:rsid w:val="00524330"/>
    <w:rsid w:val="00544CAE"/>
    <w:rsid w:val="00547CD3"/>
    <w:rsid w:val="00551B09"/>
    <w:rsid w:val="00553917"/>
    <w:rsid w:val="00560B31"/>
    <w:rsid w:val="005615E2"/>
    <w:rsid w:val="005648D4"/>
    <w:rsid w:val="00564DCC"/>
    <w:rsid w:val="0056697A"/>
    <w:rsid w:val="005838DF"/>
    <w:rsid w:val="0058642E"/>
    <w:rsid w:val="00590E37"/>
    <w:rsid w:val="0059306B"/>
    <w:rsid w:val="005A34A3"/>
    <w:rsid w:val="005A352F"/>
    <w:rsid w:val="005A6CEF"/>
    <w:rsid w:val="005B120A"/>
    <w:rsid w:val="005B17EE"/>
    <w:rsid w:val="005B1C04"/>
    <w:rsid w:val="005C255B"/>
    <w:rsid w:val="005D4DDD"/>
    <w:rsid w:val="005F2728"/>
    <w:rsid w:val="005F2C96"/>
    <w:rsid w:val="005F5F62"/>
    <w:rsid w:val="005F77E5"/>
    <w:rsid w:val="00607522"/>
    <w:rsid w:val="00626BB6"/>
    <w:rsid w:val="00630B78"/>
    <w:rsid w:val="00631CF1"/>
    <w:rsid w:val="006424DE"/>
    <w:rsid w:val="00656965"/>
    <w:rsid w:val="00660666"/>
    <w:rsid w:val="006611AD"/>
    <w:rsid w:val="0066533B"/>
    <w:rsid w:val="0067728A"/>
    <w:rsid w:val="00681C5B"/>
    <w:rsid w:val="006926D4"/>
    <w:rsid w:val="006A1CB7"/>
    <w:rsid w:val="006B0B4C"/>
    <w:rsid w:val="006B5FC2"/>
    <w:rsid w:val="006B6234"/>
    <w:rsid w:val="006C215A"/>
    <w:rsid w:val="006C3BF1"/>
    <w:rsid w:val="006D016B"/>
    <w:rsid w:val="006D55D2"/>
    <w:rsid w:val="006D60A1"/>
    <w:rsid w:val="006E0059"/>
    <w:rsid w:val="006E0E5F"/>
    <w:rsid w:val="006E2BD4"/>
    <w:rsid w:val="006E37A8"/>
    <w:rsid w:val="006F09D9"/>
    <w:rsid w:val="006F3A4B"/>
    <w:rsid w:val="0070418F"/>
    <w:rsid w:val="00716F02"/>
    <w:rsid w:val="007215FB"/>
    <w:rsid w:val="00723E01"/>
    <w:rsid w:val="007256A5"/>
    <w:rsid w:val="007407EB"/>
    <w:rsid w:val="00741B95"/>
    <w:rsid w:val="00741C35"/>
    <w:rsid w:val="00742ED8"/>
    <w:rsid w:val="007528A1"/>
    <w:rsid w:val="0075432E"/>
    <w:rsid w:val="00763F62"/>
    <w:rsid w:val="00780E60"/>
    <w:rsid w:val="00781831"/>
    <w:rsid w:val="00781B05"/>
    <w:rsid w:val="00785888"/>
    <w:rsid w:val="007915E7"/>
    <w:rsid w:val="00795D58"/>
    <w:rsid w:val="007A29F2"/>
    <w:rsid w:val="007A4930"/>
    <w:rsid w:val="007B04F0"/>
    <w:rsid w:val="007B125F"/>
    <w:rsid w:val="007B4E40"/>
    <w:rsid w:val="007B6B22"/>
    <w:rsid w:val="007C301B"/>
    <w:rsid w:val="007C4061"/>
    <w:rsid w:val="007D735E"/>
    <w:rsid w:val="007E1E60"/>
    <w:rsid w:val="007E6ADB"/>
    <w:rsid w:val="007E6B2D"/>
    <w:rsid w:val="007F2321"/>
    <w:rsid w:val="00800F2E"/>
    <w:rsid w:val="00802B1F"/>
    <w:rsid w:val="00803127"/>
    <w:rsid w:val="0081255B"/>
    <w:rsid w:val="00812DC5"/>
    <w:rsid w:val="00835306"/>
    <w:rsid w:val="00841C03"/>
    <w:rsid w:val="00851B7A"/>
    <w:rsid w:val="00853BDB"/>
    <w:rsid w:val="008670CD"/>
    <w:rsid w:val="0086718E"/>
    <w:rsid w:val="0087190E"/>
    <w:rsid w:val="00871FAA"/>
    <w:rsid w:val="008729F6"/>
    <w:rsid w:val="008770C4"/>
    <w:rsid w:val="00891EA1"/>
    <w:rsid w:val="008A5B2F"/>
    <w:rsid w:val="008B44A3"/>
    <w:rsid w:val="008C08C3"/>
    <w:rsid w:val="008C35FA"/>
    <w:rsid w:val="008D1C66"/>
    <w:rsid w:val="008E18A8"/>
    <w:rsid w:val="008E3E6B"/>
    <w:rsid w:val="008E638C"/>
    <w:rsid w:val="008F6DBD"/>
    <w:rsid w:val="0090384C"/>
    <w:rsid w:val="00903C89"/>
    <w:rsid w:val="00903E86"/>
    <w:rsid w:val="00914F34"/>
    <w:rsid w:val="009379F3"/>
    <w:rsid w:val="00943C0F"/>
    <w:rsid w:val="0094693C"/>
    <w:rsid w:val="00950FDA"/>
    <w:rsid w:val="00954D61"/>
    <w:rsid w:val="009677D4"/>
    <w:rsid w:val="00970C9F"/>
    <w:rsid w:val="00971F76"/>
    <w:rsid w:val="009820D6"/>
    <w:rsid w:val="00992385"/>
    <w:rsid w:val="00992FCC"/>
    <w:rsid w:val="009968E0"/>
    <w:rsid w:val="009A0494"/>
    <w:rsid w:val="009A3125"/>
    <w:rsid w:val="009A48AE"/>
    <w:rsid w:val="009A6086"/>
    <w:rsid w:val="009C1311"/>
    <w:rsid w:val="009D6D87"/>
    <w:rsid w:val="009D7BB2"/>
    <w:rsid w:val="009E32FF"/>
    <w:rsid w:val="009E5E09"/>
    <w:rsid w:val="009F536B"/>
    <w:rsid w:val="00A01489"/>
    <w:rsid w:val="00A133C1"/>
    <w:rsid w:val="00A20BEC"/>
    <w:rsid w:val="00A22EBB"/>
    <w:rsid w:val="00A3315A"/>
    <w:rsid w:val="00A33310"/>
    <w:rsid w:val="00A33FB3"/>
    <w:rsid w:val="00A346B6"/>
    <w:rsid w:val="00A354B1"/>
    <w:rsid w:val="00A610B0"/>
    <w:rsid w:val="00A734AA"/>
    <w:rsid w:val="00A810C8"/>
    <w:rsid w:val="00A95C4E"/>
    <w:rsid w:val="00A97743"/>
    <w:rsid w:val="00A97CC2"/>
    <w:rsid w:val="00AA3E5C"/>
    <w:rsid w:val="00AA5E4A"/>
    <w:rsid w:val="00AB6F09"/>
    <w:rsid w:val="00AC05CA"/>
    <w:rsid w:val="00AC1962"/>
    <w:rsid w:val="00AC79D2"/>
    <w:rsid w:val="00AD39EC"/>
    <w:rsid w:val="00AE6414"/>
    <w:rsid w:val="00AF1E4C"/>
    <w:rsid w:val="00AF2703"/>
    <w:rsid w:val="00AF5AF0"/>
    <w:rsid w:val="00AF72EC"/>
    <w:rsid w:val="00B025D9"/>
    <w:rsid w:val="00B12B3F"/>
    <w:rsid w:val="00B15ABB"/>
    <w:rsid w:val="00B24D83"/>
    <w:rsid w:val="00B261BB"/>
    <w:rsid w:val="00B2621E"/>
    <w:rsid w:val="00B33B98"/>
    <w:rsid w:val="00B35195"/>
    <w:rsid w:val="00B41A04"/>
    <w:rsid w:val="00B43096"/>
    <w:rsid w:val="00B50BDC"/>
    <w:rsid w:val="00B54C2F"/>
    <w:rsid w:val="00B561A7"/>
    <w:rsid w:val="00B75BB4"/>
    <w:rsid w:val="00B777FB"/>
    <w:rsid w:val="00B8673E"/>
    <w:rsid w:val="00BA1820"/>
    <w:rsid w:val="00BA2565"/>
    <w:rsid w:val="00BB28A7"/>
    <w:rsid w:val="00BC1840"/>
    <w:rsid w:val="00BD2198"/>
    <w:rsid w:val="00BE346E"/>
    <w:rsid w:val="00BE764B"/>
    <w:rsid w:val="00BF3893"/>
    <w:rsid w:val="00BF4815"/>
    <w:rsid w:val="00C019BF"/>
    <w:rsid w:val="00C127D2"/>
    <w:rsid w:val="00C148FB"/>
    <w:rsid w:val="00C15314"/>
    <w:rsid w:val="00C217A1"/>
    <w:rsid w:val="00C21B8C"/>
    <w:rsid w:val="00C22C09"/>
    <w:rsid w:val="00C2331B"/>
    <w:rsid w:val="00C23DDA"/>
    <w:rsid w:val="00C2653A"/>
    <w:rsid w:val="00C26788"/>
    <w:rsid w:val="00C27D6F"/>
    <w:rsid w:val="00C33EAF"/>
    <w:rsid w:val="00C3671C"/>
    <w:rsid w:val="00C523AC"/>
    <w:rsid w:val="00C5295E"/>
    <w:rsid w:val="00C61E28"/>
    <w:rsid w:val="00C62F6A"/>
    <w:rsid w:val="00C64A96"/>
    <w:rsid w:val="00C66A6D"/>
    <w:rsid w:val="00C80602"/>
    <w:rsid w:val="00C84D7D"/>
    <w:rsid w:val="00C9087B"/>
    <w:rsid w:val="00CB16E2"/>
    <w:rsid w:val="00CC149A"/>
    <w:rsid w:val="00CC213F"/>
    <w:rsid w:val="00CE07A6"/>
    <w:rsid w:val="00CE1107"/>
    <w:rsid w:val="00CE383E"/>
    <w:rsid w:val="00CE7EC1"/>
    <w:rsid w:val="00CF26C2"/>
    <w:rsid w:val="00CF6007"/>
    <w:rsid w:val="00D05A4C"/>
    <w:rsid w:val="00D072F5"/>
    <w:rsid w:val="00D10262"/>
    <w:rsid w:val="00D14B4E"/>
    <w:rsid w:val="00D17001"/>
    <w:rsid w:val="00D2784D"/>
    <w:rsid w:val="00D31139"/>
    <w:rsid w:val="00D31718"/>
    <w:rsid w:val="00D356D3"/>
    <w:rsid w:val="00D36FB3"/>
    <w:rsid w:val="00D40827"/>
    <w:rsid w:val="00D40C85"/>
    <w:rsid w:val="00D415B1"/>
    <w:rsid w:val="00D42D5C"/>
    <w:rsid w:val="00D464A9"/>
    <w:rsid w:val="00D567FA"/>
    <w:rsid w:val="00D73570"/>
    <w:rsid w:val="00D75E07"/>
    <w:rsid w:val="00D76100"/>
    <w:rsid w:val="00D97AA1"/>
    <w:rsid w:val="00DA1B70"/>
    <w:rsid w:val="00DB6800"/>
    <w:rsid w:val="00DC0F33"/>
    <w:rsid w:val="00DC5600"/>
    <w:rsid w:val="00DD01B2"/>
    <w:rsid w:val="00DE631D"/>
    <w:rsid w:val="00DE6563"/>
    <w:rsid w:val="00DF0A11"/>
    <w:rsid w:val="00E00DAC"/>
    <w:rsid w:val="00E02ACD"/>
    <w:rsid w:val="00E0531B"/>
    <w:rsid w:val="00E116CB"/>
    <w:rsid w:val="00E17080"/>
    <w:rsid w:val="00E200EB"/>
    <w:rsid w:val="00E2509E"/>
    <w:rsid w:val="00E33B80"/>
    <w:rsid w:val="00E360E2"/>
    <w:rsid w:val="00E45937"/>
    <w:rsid w:val="00E51D92"/>
    <w:rsid w:val="00E57A56"/>
    <w:rsid w:val="00E74E63"/>
    <w:rsid w:val="00E766A2"/>
    <w:rsid w:val="00E77004"/>
    <w:rsid w:val="00E81F57"/>
    <w:rsid w:val="00E82828"/>
    <w:rsid w:val="00E8488D"/>
    <w:rsid w:val="00E95B3C"/>
    <w:rsid w:val="00E95D73"/>
    <w:rsid w:val="00EA444E"/>
    <w:rsid w:val="00EB2644"/>
    <w:rsid w:val="00EB3316"/>
    <w:rsid w:val="00EB4AC5"/>
    <w:rsid w:val="00EC2622"/>
    <w:rsid w:val="00EC3EAA"/>
    <w:rsid w:val="00ED5993"/>
    <w:rsid w:val="00EE08BA"/>
    <w:rsid w:val="00F01B31"/>
    <w:rsid w:val="00F04D36"/>
    <w:rsid w:val="00F06509"/>
    <w:rsid w:val="00F14DF7"/>
    <w:rsid w:val="00F1640B"/>
    <w:rsid w:val="00F16C12"/>
    <w:rsid w:val="00F202AB"/>
    <w:rsid w:val="00F22F34"/>
    <w:rsid w:val="00F25FA9"/>
    <w:rsid w:val="00F47F7A"/>
    <w:rsid w:val="00F57B26"/>
    <w:rsid w:val="00F57E98"/>
    <w:rsid w:val="00F6199C"/>
    <w:rsid w:val="00F72E13"/>
    <w:rsid w:val="00F769A0"/>
    <w:rsid w:val="00F807F4"/>
    <w:rsid w:val="00F81026"/>
    <w:rsid w:val="00F8590F"/>
    <w:rsid w:val="00FA5F67"/>
    <w:rsid w:val="00FB0DA0"/>
    <w:rsid w:val="00FB1C83"/>
    <w:rsid w:val="00FB3747"/>
    <w:rsid w:val="00FC4527"/>
    <w:rsid w:val="00FD13C9"/>
    <w:rsid w:val="00FD4FEF"/>
    <w:rsid w:val="00FE2E23"/>
    <w:rsid w:val="00FF0630"/>
    <w:rsid w:val="00FF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75B476B8"/>
  <w15:chartTrackingRefBased/>
  <w15:docId w15:val="{3BE8CFEA-04EA-4DD9-861E-60D85CAA8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3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31B"/>
  </w:style>
  <w:style w:type="paragraph" w:styleId="Footer">
    <w:name w:val="footer"/>
    <w:basedOn w:val="Normal"/>
    <w:link w:val="FooterChar"/>
    <w:uiPriority w:val="99"/>
    <w:unhideWhenUsed/>
    <w:rsid w:val="00E053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31B"/>
  </w:style>
  <w:style w:type="character" w:styleId="Hyperlink">
    <w:name w:val="Hyperlink"/>
    <w:basedOn w:val="DefaultParagraphFont"/>
    <w:uiPriority w:val="99"/>
    <w:unhideWhenUsed/>
    <w:rsid w:val="00E0531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72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57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8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e000129@um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endeavour.2021.1007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D8B77-7B1E-4C69-88CA-D1BF6989C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934</Words>
  <Characters>532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hk</Company>
  <LinksUpToDate>false</LinksUpToDate>
  <CharactersWithSpaces>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, Hanzhang</dc:creator>
  <cp:keywords/>
  <dc:description/>
  <cp:lastModifiedBy>Hanzhang Ye</cp:lastModifiedBy>
  <cp:revision>66</cp:revision>
  <cp:lastPrinted>2020-09-10T15:33:00Z</cp:lastPrinted>
  <dcterms:created xsi:type="dcterms:W3CDTF">2021-02-12T19:56:00Z</dcterms:created>
  <dcterms:modified xsi:type="dcterms:W3CDTF">2021-05-19T20:40:00Z</dcterms:modified>
</cp:coreProperties>
</file>